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5FDDDD" w14:textId="339D4422" w:rsidR="00FA5B31" w:rsidRPr="00BF3363" w:rsidRDefault="005079CD" w:rsidP="00FA5B31">
      <w:pPr>
        <w:jc w:val="center"/>
        <w:rPr>
          <w:rFonts w:cs="Arial"/>
          <w:szCs w:val="24"/>
        </w:rPr>
      </w:pPr>
      <w:r>
        <w:rPr>
          <w:noProof/>
        </w:rPr>
        <w:drawing>
          <wp:inline distT="0" distB="0" distL="0" distR="0" wp14:anchorId="5240A352" wp14:editId="4D09B5D5">
            <wp:extent cx="1073727" cy="1073727"/>
            <wp:effectExtent l="0" t="0" r="0" b="0"/>
            <wp:docPr id="3" name="Εικόνα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Εικόνα 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3727" cy="1073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9157F5" w14:textId="07327284" w:rsidR="004B10F6" w:rsidRPr="00BF3363" w:rsidRDefault="658BCDFA" w:rsidP="658BCDFA">
      <w:pPr>
        <w:jc w:val="center"/>
        <w:rPr>
          <w:rFonts w:eastAsia="Times New Roman" w:cs="Times New Roman"/>
        </w:rPr>
      </w:pPr>
      <w:r w:rsidRPr="658BCDFA">
        <w:rPr>
          <w:rFonts w:eastAsia="Times New Roman" w:cs="Times New Roman"/>
          <w:szCs w:val="24"/>
        </w:rPr>
        <w:t>ΕΛΛΗΝΙΚΟ ΜΕΣΟΓΕΙΑΚΟ ΠΑΝΕΠΙΣΤΗΜΙΟ</w:t>
      </w:r>
    </w:p>
    <w:p w14:paraId="54B927DA" w14:textId="4B36389F" w:rsidR="004B10F6" w:rsidRPr="00BF3363" w:rsidRDefault="658BCDFA" w:rsidP="658BCDFA">
      <w:pPr>
        <w:jc w:val="center"/>
        <w:rPr>
          <w:rFonts w:eastAsia="Times New Roman" w:cs="Times New Roman"/>
          <w:b/>
          <w:bCs/>
          <w:szCs w:val="24"/>
        </w:rPr>
      </w:pPr>
      <w:r w:rsidRPr="658BCDFA">
        <w:rPr>
          <w:rFonts w:eastAsia="Times New Roman" w:cs="Times New Roman"/>
          <w:b/>
          <w:bCs/>
          <w:szCs w:val="24"/>
        </w:rPr>
        <w:t>ΣΧΟΛΗ ΓΕΩΠΟΝΙΚΩΝ ΕΠΙΣΤΗΜΩΝ</w:t>
      </w:r>
    </w:p>
    <w:p w14:paraId="6DD19591" w14:textId="4D913930" w:rsidR="004B10F6" w:rsidRPr="00BF3363" w:rsidRDefault="658BCDFA" w:rsidP="658BCDFA">
      <w:pPr>
        <w:jc w:val="center"/>
        <w:rPr>
          <w:rFonts w:eastAsia="Times New Roman" w:cs="Times New Roman"/>
          <w:szCs w:val="24"/>
        </w:rPr>
      </w:pPr>
      <w:r w:rsidRPr="658BCDFA">
        <w:rPr>
          <w:rFonts w:eastAsia="Times New Roman" w:cs="Times New Roman"/>
          <w:szCs w:val="24"/>
        </w:rPr>
        <w:t>ΤΜΗΜΑ ΓΕΩΠΟΝΙΑΣ</w:t>
      </w:r>
    </w:p>
    <w:p w14:paraId="783DE1E1" w14:textId="15510F13" w:rsidR="00FA6836" w:rsidRDefault="00FA6836" w:rsidP="658BCDFA">
      <w:pPr>
        <w:jc w:val="center"/>
        <w:rPr>
          <w:rFonts w:eastAsia="Times New Roman" w:cs="Times New Roman"/>
          <w:szCs w:val="24"/>
        </w:rPr>
      </w:pPr>
    </w:p>
    <w:p w14:paraId="61BC11E2" w14:textId="77777777" w:rsidR="00D608A1" w:rsidRPr="00BF3363" w:rsidRDefault="00D608A1" w:rsidP="658BCDFA">
      <w:pPr>
        <w:jc w:val="center"/>
        <w:rPr>
          <w:rFonts w:eastAsia="Times New Roman" w:cs="Times New Roman"/>
          <w:szCs w:val="24"/>
        </w:rPr>
      </w:pPr>
    </w:p>
    <w:p w14:paraId="77267AE5" w14:textId="0706FDF8" w:rsidR="004B10F6" w:rsidRDefault="00D608A1" w:rsidP="658BCDFA">
      <w:pPr>
        <w:jc w:val="center"/>
        <w:rPr>
          <w:rFonts w:eastAsia="Times New Roman" w:cs="Times New Roman"/>
          <w:b/>
          <w:bCs/>
          <w:sz w:val="40"/>
          <w:szCs w:val="40"/>
        </w:rPr>
      </w:pPr>
      <w:r>
        <w:rPr>
          <w:rFonts w:eastAsia="Times New Roman" w:cs="Times New Roman"/>
          <w:b/>
          <w:bCs/>
          <w:sz w:val="40"/>
          <w:szCs w:val="40"/>
        </w:rPr>
        <w:t>Ε</w:t>
      </w:r>
      <w:r w:rsidR="658BCDFA" w:rsidRPr="658BCDFA">
        <w:rPr>
          <w:rFonts w:eastAsia="Times New Roman" w:cs="Times New Roman"/>
          <w:b/>
          <w:bCs/>
          <w:sz w:val="40"/>
          <w:szCs w:val="40"/>
        </w:rPr>
        <w:t>ΡΓΑΣΙΑ</w:t>
      </w:r>
    </w:p>
    <w:p w14:paraId="58C9F1F7" w14:textId="38FCC702" w:rsidR="00FA6836" w:rsidRPr="00BF3363" w:rsidRDefault="00D608A1" w:rsidP="658BCDFA">
      <w:pPr>
        <w:jc w:val="center"/>
        <w:rPr>
          <w:rFonts w:eastAsia="Times New Roman" w:cs="Times New Roman"/>
          <w:b/>
          <w:bCs/>
          <w:szCs w:val="24"/>
        </w:rPr>
      </w:pPr>
      <w:r>
        <w:rPr>
          <w:rFonts w:eastAsia="Times New Roman" w:cs="Times New Roman"/>
          <w:b/>
          <w:bCs/>
          <w:szCs w:val="24"/>
        </w:rPr>
        <w:t>Τίτλος Εργασίας</w:t>
      </w:r>
    </w:p>
    <w:p w14:paraId="0B1B6A59" w14:textId="22722F45" w:rsidR="00CF3C7F" w:rsidRPr="00BF3363" w:rsidRDefault="00CF3C7F" w:rsidP="658BCDFA">
      <w:pPr>
        <w:jc w:val="center"/>
        <w:rPr>
          <w:rFonts w:eastAsia="Times New Roman" w:cs="Times New Roman"/>
          <w:noProof/>
        </w:rPr>
      </w:pPr>
    </w:p>
    <w:p w14:paraId="5CC2803B" w14:textId="29A49BCD" w:rsidR="004B10F6" w:rsidRDefault="004B10F6" w:rsidP="00D608A1">
      <w:pPr>
        <w:rPr>
          <w:rFonts w:eastAsia="Times New Roman" w:cs="Times New Roman"/>
          <w:szCs w:val="24"/>
        </w:rPr>
      </w:pPr>
    </w:p>
    <w:p w14:paraId="423A4EC1" w14:textId="77777777" w:rsidR="00D608A1" w:rsidRDefault="00D608A1" w:rsidP="00D608A1">
      <w:pPr>
        <w:rPr>
          <w:rFonts w:eastAsia="Times New Roman" w:cs="Times New Roman"/>
          <w:szCs w:val="24"/>
        </w:rPr>
      </w:pPr>
    </w:p>
    <w:p w14:paraId="2ACC2B89" w14:textId="77777777" w:rsidR="00D608A1" w:rsidRDefault="00D608A1" w:rsidP="00D608A1">
      <w:pPr>
        <w:rPr>
          <w:rFonts w:eastAsia="Times New Roman" w:cs="Times New Roman"/>
          <w:szCs w:val="24"/>
        </w:rPr>
      </w:pPr>
    </w:p>
    <w:p w14:paraId="52B1F522" w14:textId="77777777" w:rsidR="00D608A1" w:rsidRDefault="00D608A1" w:rsidP="00D608A1">
      <w:pPr>
        <w:rPr>
          <w:rFonts w:eastAsia="Times New Roman" w:cs="Times New Roman"/>
          <w:szCs w:val="24"/>
        </w:rPr>
      </w:pPr>
    </w:p>
    <w:p w14:paraId="3478B7F9" w14:textId="77777777" w:rsidR="00D608A1" w:rsidRDefault="00D608A1" w:rsidP="00D608A1">
      <w:pPr>
        <w:rPr>
          <w:rFonts w:eastAsia="Times New Roman" w:cs="Times New Roman"/>
          <w:szCs w:val="24"/>
        </w:rPr>
      </w:pPr>
    </w:p>
    <w:p w14:paraId="4AB217CC" w14:textId="77777777" w:rsidR="00D608A1" w:rsidRDefault="00D608A1" w:rsidP="00D608A1">
      <w:pPr>
        <w:rPr>
          <w:rFonts w:eastAsia="Times New Roman" w:cs="Times New Roman"/>
          <w:szCs w:val="24"/>
        </w:rPr>
      </w:pPr>
    </w:p>
    <w:p w14:paraId="2AF9CD88" w14:textId="2D47C54D" w:rsidR="00D608A1" w:rsidRDefault="00D608A1" w:rsidP="00D608A1">
      <w:pPr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Συντάκτης(ες):</w:t>
      </w:r>
    </w:p>
    <w:p w14:paraId="3568ECCC" w14:textId="77777777" w:rsidR="00D608A1" w:rsidRDefault="00D608A1" w:rsidP="00D608A1">
      <w:pPr>
        <w:rPr>
          <w:rFonts w:eastAsia="Times New Roman" w:cs="Times New Roman"/>
          <w:szCs w:val="24"/>
        </w:rPr>
      </w:pPr>
    </w:p>
    <w:p w14:paraId="5C2D1225" w14:textId="159C27B6" w:rsidR="00D608A1" w:rsidRDefault="00D608A1" w:rsidP="00D608A1"/>
    <w:p w14:paraId="00D1C15A" w14:textId="77777777" w:rsidR="00D608A1" w:rsidRPr="00D608A1" w:rsidRDefault="00D608A1" w:rsidP="00D608A1"/>
    <w:p w14:paraId="27AB46EB" w14:textId="7BF8E2DB" w:rsidR="00CF3C7F" w:rsidRPr="00BF3363" w:rsidRDefault="658BCDFA" w:rsidP="00D608A1">
      <w:pPr>
        <w:jc w:val="center"/>
      </w:pPr>
      <w:r w:rsidRPr="658BCDFA">
        <w:t>Ηράκλειο, Οκτώβριος , 202</w:t>
      </w:r>
      <w:r w:rsidR="004D79CF">
        <w:t>2</w:t>
      </w:r>
    </w:p>
    <w:p w14:paraId="7A5D6047" w14:textId="77777777" w:rsidR="00D608A1" w:rsidRDefault="00D608A1">
      <w:pPr>
        <w:spacing w:line="259" w:lineRule="auto"/>
        <w:jc w:val="left"/>
        <w:rPr>
          <w:rFonts w:eastAsia="Times New Roman" w:cs="Times New Roman"/>
          <w:b/>
          <w:bCs/>
          <w:szCs w:val="24"/>
          <w:lang w:bidi="he-IL"/>
        </w:rPr>
      </w:pPr>
      <w:bookmarkStart w:id="0" w:name="_Toc86689620"/>
      <w:bookmarkStart w:id="1" w:name="_Toc90735500"/>
      <w:bookmarkStart w:id="2" w:name="_Toc114046905"/>
      <w:r>
        <w:br w:type="page"/>
      </w:r>
    </w:p>
    <w:bookmarkEnd w:id="0"/>
    <w:bookmarkEnd w:id="1"/>
    <w:bookmarkEnd w:id="2"/>
    <w:p w14:paraId="4EB249BB" w14:textId="70D2A7A9" w:rsidR="00831251" w:rsidRDefault="00D608A1" w:rsidP="00D608A1">
      <w:pPr>
        <w:pStyle w:val="Heading1"/>
        <w:rPr>
          <w:lang w:val="el-GR"/>
        </w:rPr>
      </w:pPr>
      <w:r>
        <w:rPr>
          <w:lang w:val="el-GR"/>
        </w:rPr>
        <w:lastRenderedPageBreak/>
        <w:t>Εισαγωγή</w:t>
      </w:r>
    </w:p>
    <w:p w14:paraId="0F381A83" w14:textId="74156C34" w:rsidR="00D608A1" w:rsidRDefault="00D608A1" w:rsidP="00D608A1">
      <w:r>
        <w:t>Η Εισαγωγή παρουσιάζει το θεωρητικό μέρος της εργασίας και μπορεί να αναφέρει ενδεικτικά:</w:t>
      </w:r>
    </w:p>
    <w:p w14:paraId="0BAF55A9" w14:textId="33B3C244" w:rsidR="00D608A1" w:rsidRDefault="00D608A1" w:rsidP="00D608A1">
      <w:pPr>
        <w:pStyle w:val="ListParagraph"/>
        <w:numPr>
          <w:ilvl w:val="0"/>
          <w:numId w:val="67"/>
        </w:numPr>
      </w:pPr>
      <w:r>
        <w:t>Το πρόβλημα που προσπαθούμε να λύσουμε</w:t>
      </w:r>
    </w:p>
    <w:p w14:paraId="123073E9" w14:textId="6AA229EF" w:rsidR="00D608A1" w:rsidRDefault="00D608A1" w:rsidP="00D608A1">
      <w:pPr>
        <w:pStyle w:val="ListParagraph"/>
        <w:numPr>
          <w:ilvl w:val="0"/>
          <w:numId w:val="67"/>
        </w:numPr>
      </w:pPr>
      <w:r>
        <w:t xml:space="preserve">Το θεωρητικό υπόβαθρο και τις κύριες σχετικές βιβλιογραφικές πηγές </w:t>
      </w:r>
    </w:p>
    <w:p w14:paraId="01D53014" w14:textId="58C3B6ED" w:rsidR="00D608A1" w:rsidRDefault="00D608A1" w:rsidP="00D608A1">
      <w:pPr>
        <w:pStyle w:val="ListParagraph"/>
        <w:numPr>
          <w:ilvl w:val="0"/>
          <w:numId w:val="67"/>
        </w:numPr>
      </w:pPr>
      <w:r>
        <w:t>Το στόχο της εργασίας</w:t>
      </w:r>
    </w:p>
    <w:p w14:paraId="230B72B0" w14:textId="7E921C54" w:rsidR="00D608A1" w:rsidRDefault="00D608A1" w:rsidP="00D608A1">
      <w:pPr>
        <w:pStyle w:val="Heading1"/>
        <w:rPr>
          <w:lang w:val="el-GR"/>
        </w:rPr>
      </w:pPr>
      <w:r>
        <w:rPr>
          <w:lang w:val="el-GR"/>
        </w:rPr>
        <w:t>Υλικά και μέθοδοι</w:t>
      </w:r>
    </w:p>
    <w:p w14:paraId="064E2568" w14:textId="77777777" w:rsidR="004D79CF" w:rsidRDefault="00D608A1" w:rsidP="00D608A1">
      <w:r>
        <w:t xml:space="preserve">Στο κεφάλαιο αυτό παρουσιάζονται όλα τα </w:t>
      </w:r>
      <w:r w:rsidR="004D79CF">
        <w:t>εργαλεία που χρησιμοποιήθηκαν για την εκτέλεση της εργασίας, όπως ενδεικτικά:</w:t>
      </w:r>
    </w:p>
    <w:p w14:paraId="438EE49D" w14:textId="77777777" w:rsidR="004D79CF" w:rsidRDefault="00D608A1" w:rsidP="004D79CF">
      <w:pPr>
        <w:pStyle w:val="ListParagraph"/>
        <w:numPr>
          <w:ilvl w:val="0"/>
          <w:numId w:val="67"/>
        </w:numPr>
      </w:pPr>
      <w:r>
        <w:t>θεωρητικά μοντέλα</w:t>
      </w:r>
    </w:p>
    <w:p w14:paraId="0C3BDF5E" w14:textId="77777777" w:rsidR="004D79CF" w:rsidRDefault="004D79CF" w:rsidP="004D79CF">
      <w:pPr>
        <w:pStyle w:val="ListParagraph"/>
        <w:numPr>
          <w:ilvl w:val="0"/>
          <w:numId w:val="67"/>
        </w:numPr>
      </w:pPr>
      <w:r>
        <w:t>εξοπλισμός</w:t>
      </w:r>
    </w:p>
    <w:p w14:paraId="55D41C07" w14:textId="6FF4D5EA" w:rsidR="00E90BAA" w:rsidRDefault="00D608A1" w:rsidP="004D79CF">
      <w:pPr>
        <w:pStyle w:val="ListParagraph"/>
        <w:numPr>
          <w:ilvl w:val="0"/>
          <w:numId w:val="67"/>
        </w:numPr>
      </w:pPr>
      <w:r>
        <w:t xml:space="preserve">λογισμικά </w:t>
      </w:r>
    </w:p>
    <w:p w14:paraId="0DABE18D" w14:textId="0C1BE2D6" w:rsidR="00D608A1" w:rsidRDefault="00E90BAA" w:rsidP="00E90BAA">
      <w:pPr>
        <w:pStyle w:val="Heading1"/>
        <w:rPr>
          <w:lang w:val="el-GR"/>
        </w:rPr>
      </w:pPr>
      <w:r>
        <w:t xml:space="preserve">Αποτελέσματα </w:t>
      </w:r>
      <w:r>
        <w:rPr>
          <w:lang w:val="el-GR"/>
        </w:rPr>
        <w:t>και συζήτηση</w:t>
      </w:r>
    </w:p>
    <w:p w14:paraId="24D9D9FA" w14:textId="7D3B72D4" w:rsidR="00E90BAA" w:rsidRPr="00E90BAA" w:rsidRDefault="00E90BAA" w:rsidP="00E90BAA">
      <w:r>
        <w:t>Πραγματοποιούνται οι υπολογισμοί και παρουσιάζονται τα αποτελέσματα σε διαγράμματα και πίνακες. Συνήθως θα πρέπει για κάθε διάγραμμα ή πίνακα να γίνεται και ο σχετικός σχολιασμός.</w:t>
      </w:r>
    </w:p>
    <w:p w14:paraId="0CF9B113" w14:textId="381BEED9" w:rsidR="00E90BAA" w:rsidRDefault="00E90BAA" w:rsidP="00E90BAA">
      <w:pPr>
        <w:pStyle w:val="Heading1"/>
        <w:rPr>
          <w:lang w:val="el-GR"/>
        </w:rPr>
      </w:pPr>
      <w:r>
        <w:rPr>
          <w:lang w:val="el-GR"/>
        </w:rPr>
        <w:t>Συμπεράσματα</w:t>
      </w:r>
    </w:p>
    <w:p w14:paraId="22A6CDC8" w14:textId="4AC8957E" w:rsidR="00E90BAA" w:rsidRPr="00E90BAA" w:rsidRDefault="00E90BAA" w:rsidP="00E90BAA">
      <w:r>
        <w:t>Δίνεται το τελικό συμπέρασμα της εργασίας.</w:t>
      </w:r>
    </w:p>
    <w:sectPr w:rsidR="00E90BAA" w:rsidRPr="00E90BAA" w:rsidSect="00306EE4">
      <w:footerReference w:type="default" r:id="rId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887085" w14:textId="77777777" w:rsidR="003334E6" w:rsidRDefault="003334E6" w:rsidP="00210AD0">
      <w:pPr>
        <w:spacing w:after="0" w:line="240" w:lineRule="auto"/>
      </w:pPr>
      <w:r>
        <w:separator/>
      </w:r>
    </w:p>
  </w:endnote>
  <w:endnote w:type="continuationSeparator" w:id="0">
    <w:p w14:paraId="5C6AD705" w14:textId="77777777" w:rsidR="003334E6" w:rsidRDefault="003334E6" w:rsidP="00210AD0">
      <w:pPr>
        <w:spacing w:after="0" w:line="240" w:lineRule="auto"/>
      </w:pPr>
      <w:r>
        <w:continuationSeparator/>
      </w:r>
    </w:p>
  </w:endnote>
  <w:endnote w:type="continuationNotice" w:id="1">
    <w:p w14:paraId="4CB26AFB" w14:textId="77777777" w:rsidR="003334E6" w:rsidRDefault="003334E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&quot;Courier New&quot;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532676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DBC36A" w14:textId="1CF7BB56" w:rsidR="00D653F5" w:rsidRDefault="00D653F5" w:rsidP="00D653F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F4558D" w14:textId="77777777" w:rsidR="003334E6" w:rsidRDefault="003334E6" w:rsidP="00210AD0">
      <w:pPr>
        <w:spacing w:after="0" w:line="240" w:lineRule="auto"/>
      </w:pPr>
      <w:r>
        <w:separator/>
      </w:r>
    </w:p>
  </w:footnote>
  <w:footnote w:type="continuationSeparator" w:id="0">
    <w:p w14:paraId="0A4A45A1" w14:textId="77777777" w:rsidR="003334E6" w:rsidRDefault="003334E6" w:rsidP="00210AD0">
      <w:pPr>
        <w:spacing w:after="0" w:line="240" w:lineRule="auto"/>
      </w:pPr>
      <w:r>
        <w:continuationSeparator/>
      </w:r>
    </w:p>
  </w:footnote>
  <w:footnote w:type="continuationNotice" w:id="1">
    <w:p w14:paraId="55255262" w14:textId="77777777" w:rsidR="003334E6" w:rsidRDefault="003334E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C1A85"/>
    <w:multiLevelType w:val="multilevel"/>
    <w:tmpl w:val="FFFFFFFF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1972D8"/>
    <w:multiLevelType w:val="hybridMultilevel"/>
    <w:tmpl w:val="2A6E40D6"/>
    <w:lvl w:ilvl="0" w:tplc="D65E696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37EEAF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78D6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421A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4A88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18A17D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D81E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2671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9C6E6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C517D8"/>
    <w:multiLevelType w:val="hybridMultilevel"/>
    <w:tmpl w:val="021A1C46"/>
    <w:lvl w:ilvl="0" w:tplc="1CEAC36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E954D6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DA97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A24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CEE7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6F09F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FA3C4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C23C5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0EC05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007BA4"/>
    <w:multiLevelType w:val="multilevel"/>
    <w:tmpl w:val="FFFFFFFF"/>
    <w:lvl w:ilvl="0">
      <w:start w:val="1"/>
      <w:numFmt w:val="decimal"/>
      <w:lvlText w:val="%1.."/>
      <w:lvlJc w:val="left"/>
      <w:pPr>
        <w:ind w:left="720" w:hanging="72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070513"/>
    <w:multiLevelType w:val="multilevel"/>
    <w:tmpl w:val="FFFFFFFF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6C334B"/>
    <w:multiLevelType w:val="multilevel"/>
    <w:tmpl w:val="FFFFFFFF"/>
    <w:lvl w:ilvl="0">
      <w:start w:val="1"/>
      <w:numFmt w:val="decimal"/>
      <w:lvlText w:val="%1..."/>
      <w:lvlJc w:val="left"/>
      <w:pPr>
        <w:ind w:left="864" w:hanging="864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C14B51"/>
    <w:multiLevelType w:val="hybridMultilevel"/>
    <w:tmpl w:val="FFFFFFFF"/>
    <w:lvl w:ilvl="0" w:tplc="46EAE138">
      <w:start w:val="1"/>
      <w:numFmt w:val="bullet"/>
      <w:lvlText w:val="o"/>
      <w:lvlJc w:val="left"/>
      <w:pPr>
        <w:ind w:left="720" w:hanging="360"/>
      </w:pPr>
      <w:rPr>
        <w:rFonts w:ascii="&quot;Courier New&quot;" w:hAnsi="&quot;Courier New&quot;" w:hint="default"/>
      </w:rPr>
    </w:lvl>
    <w:lvl w:ilvl="1" w:tplc="9BF47D7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FDA325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E4D1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80A3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4FC39D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409E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86F5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0A02D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BC19FA"/>
    <w:multiLevelType w:val="hybridMultilevel"/>
    <w:tmpl w:val="FFFFFFFF"/>
    <w:lvl w:ilvl="0" w:tplc="671AE36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5860F7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672E2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4A52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26F6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6422C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94DF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A6094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5E53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0B7692"/>
    <w:multiLevelType w:val="hybridMultilevel"/>
    <w:tmpl w:val="FFFFFFFF"/>
    <w:lvl w:ilvl="0" w:tplc="07DE2BCE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DBDE4E2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55A6A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5C55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0C88E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18C8A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8F804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A3A47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2729F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917E87"/>
    <w:multiLevelType w:val="hybridMultilevel"/>
    <w:tmpl w:val="C18A8568"/>
    <w:lvl w:ilvl="0" w:tplc="76588DD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CA2EF8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CDC8C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7389A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E8C1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FE471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42AC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8EE9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806B0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B24FED"/>
    <w:multiLevelType w:val="multilevel"/>
    <w:tmpl w:val="1B48DE5E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F60448"/>
    <w:multiLevelType w:val="hybridMultilevel"/>
    <w:tmpl w:val="F1888FC4"/>
    <w:lvl w:ilvl="0" w:tplc="CC1AAC6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4C811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FA058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36000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BA13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74A45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320ED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F45A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FEAC0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0827A6"/>
    <w:multiLevelType w:val="hybridMultilevel"/>
    <w:tmpl w:val="FFFFFFFF"/>
    <w:lvl w:ilvl="0" w:tplc="8098D38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55CC1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2F420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726C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B8E237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04CA4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820AB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C4ED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32424D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0E7028"/>
    <w:multiLevelType w:val="hybridMultilevel"/>
    <w:tmpl w:val="FFFFFFFF"/>
    <w:lvl w:ilvl="0" w:tplc="0776B00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896A1F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6F877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54C2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D802A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F8251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AA5E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AEB1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BEAA0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6808DD"/>
    <w:multiLevelType w:val="multilevel"/>
    <w:tmpl w:val="6BA038A8"/>
    <w:lvl w:ilvl="0">
      <w:start w:val="1"/>
      <w:numFmt w:val="decimal"/>
      <w:lvlText w:val="%1"/>
      <w:lvlJc w:val="left"/>
      <w:pPr>
        <w:ind w:left="432" w:hanging="432"/>
      </w:pPr>
      <w:rPr>
        <w:color w:val="auto"/>
      </w:rPr>
    </w:lvl>
    <w:lvl w:ilvl="1">
      <w:start w:val="1"/>
      <w:numFmt w:val="decimal"/>
      <w:lvlText w:val="%1.%2"/>
      <w:lvlJc w:val="left"/>
      <w:pPr>
        <w:ind w:left="576" w:hanging="576"/>
      </w:pPr>
      <w:rPr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  <w:rPr>
        <w:color w:val="auto"/>
      </w:r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  <w:rPr>
        <w:color w:val="auto"/>
      </w:r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28404A10"/>
    <w:multiLevelType w:val="multilevel"/>
    <w:tmpl w:val="09CC256A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AF6F7E"/>
    <w:multiLevelType w:val="hybridMultilevel"/>
    <w:tmpl w:val="1C02F28E"/>
    <w:lvl w:ilvl="0" w:tplc="D69E24F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63C299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DDE35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E6E9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5AAE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FA8C2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FC0B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1E90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ACF0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501289"/>
    <w:multiLevelType w:val="multilevel"/>
    <w:tmpl w:val="886E547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2A971F04"/>
    <w:multiLevelType w:val="multilevel"/>
    <w:tmpl w:val="4462F26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B42392D"/>
    <w:multiLevelType w:val="hybridMultilevel"/>
    <w:tmpl w:val="FFFFFFFF"/>
    <w:lvl w:ilvl="0" w:tplc="4D9E1D7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A3428A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30E8E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ADC3B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409B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43475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54F7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EA5F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D8E21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78396B"/>
    <w:multiLevelType w:val="multilevel"/>
    <w:tmpl w:val="FFFFFFFF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CE92D26"/>
    <w:multiLevelType w:val="hybridMultilevel"/>
    <w:tmpl w:val="72E09220"/>
    <w:lvl w:ilvl="0" w:tplc="63E23898">
      <w:start w:val="1"/>
      <w:numFmt w:val="bullet"/>
      <w:lvlText w:val="ü"/>
      <w:lvlJc w:val="left"/>
      <w:pPr>
        <w:ind w:left="720" w:hanging="360"/>
      </w:pPr>
      <w:rPr>
        <w:rFonts w:ascii="Wingdings" w:hAnsi="Wingdings" w:hint="default"/>
      </w:rPr>
    </w:lvl>
    <w:lvl w:ilvl="1" w:tplc="6F103B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9CAF8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3A424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7439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184E2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2AB5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D6005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5C865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094596E"/>
    <w:multiLevelType w:val="hybridMultilevel"/>
    <w:tmpl w:val="FFFFFFFF"/>
    <w:lvl w:ilvl="0" w:tplc="2EAAA8E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C92402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7D61C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683A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B44D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94EBB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40DF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A299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20C6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0B54E0C"/>
    <w:multiLevelType w:val="hybridMultilevel"/>
    <w:tmpl w:val="C51A33B8"/>
    <w:lvl w:ilvl="0" w:tplc="AABEB61C">
      <w:start w:val="1"/>
      <w:numFmt w:val="bullet"/>
      <w:lvlText w:val="ü"/>
      <w:lvlJc w:val="left"/>
      <w:pPr>
        <w:ind w:left="720" w:hanging="360"/>
      </w:pPr>
      <w:rPr>
        <w:rFonts w:ascii="Wingdings" w:hAnsi="Wingdings" w:hint="default"/>
      </w:rPr>
    </w:lvl>
    <w:lvl w:ilvl="1" w:tplc="0644B6F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3F4CE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D8456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622E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80AF7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AAC6E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BE8AF1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102EA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0E57DF8"/>
    <w:multiLevelType w:val="hybridMultilevel"/>
    <w:tmpl w:val="FFFFFFFF"/>
    <w:lvl w:ilvl="0" w:tplc="B5B0AC0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26218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46AE2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1436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5EA090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8C88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44E0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E8CC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17E5D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18B605A"/>
    <w:multiLevelType w:val="multilevel"/>
    <w:tmpl w:val="5EF669F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7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20" w:hanging="2160"/>
      </w:pPr>
      <w:rPr>
        <w:rFonts w:hint="default"/>
      </w:rPr>
    </w:lvl>
  </w:abstractNum>
  <w:abstractNum w:abstractNumId="26" w15:restartNumberingAfterBreak="0">
    <w:nsid w:val="3382304B"/>
    <w:multiLevelType w:val="hybridMultilevel"/>
    <w:tmpl w:val="AF388F8A"/>
    <w:lvl w:ilvl="0" w:tplc="0788304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8FDEA5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7647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FE413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8AA3F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7CCC3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FE13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2627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E6931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511151B"/>
    <w:multiLevelType w:val="hybridMultilevel"/>
    <w:tmpl w:val="7F9C2BC4"/>
    <w:lvl w:ilvl="0" w:tplc="EDEE421C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6477EF0"/>
    <w:multiLevelType w:val="multilevel"/>
    <w:tmpl w:val="FFFFFFFF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6701A2C"/>
    <w:multiLevelType w:val="hybridMultilevel"/>
    <w:tmpl w:val="791A3CFA"/>
    <w:lvl w:ilvl="0" w:tplc="956CDB9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A09283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E00E1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7ACF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34DA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CC632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AC42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4A47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6DC8F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9EC5BB1"/>
    <w:multiLevelType w:val="hybridMultilevel"/>
    <w:tmpl w:val="8646ADF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A9059FF"/>
    <w:multiLevelType w:val="multilevel"/>
    <w:tmpl w:val="A3A46DAC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CAD7785"/>
    <w:multiLevelType w:val="multilevel"/>
    <w:tmpl w:val="FFFFFFFF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CB94FE4"/>
    <w:multiLevelType w:val="hybridMultilevel"/>
    <w:tmpl w:val="648EF78A"/>
    <w:lvl w:ilvl="0" w:tplc="2E0281FE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23E55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8D811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EA91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02C3D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1647F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D65D8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9254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C344A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CE71CB1"/>
    <w:multiLevelType w:val="hybridMultilevel"/>
    <w:tmpl w:val="CEA87A4E"/>
    <w:lvl w:ilvl="0" w:tplc="0408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5" w15:restartNumberingAfterBreak="0">
    <w:nsid w:val="3CF95A0A"/>
    <w:multiLevelType w:val="multilevel"/>
    <w:tmpl w:val="C88EADD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6" w15:restartNumberingAfterBreak="0">
    <w:nsid w:val="3D407352"/>
    <w:multiLevelType w:val="multilevel"/>
    <w:tmpl w:val="FFFFFFFF"/>
    <w:lvl w:ilvl="0">
      <w:start w:val="1"/>
      <w:numFmt w:val="decimal"/>
      <w:lvlText w:val="%1....."/>
      <w:lvlJc w:val="left"/>
      <w:pPr>
        <w:ind w:left="1152" w:hanging="1152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2365366"/>
    <w:multiLevelType w:val="multilevel"/>
    <w:tmpl w:val="84F88458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  <w:b/>
        <w:sz w:val="28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  <w:sz w:val="28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  <w:sz w:val="28"/>
      </w:rPr>
    </w:lvl>
  </w:abstractNum>
  <w:abstractNum w:abstractNumId="38" w15:restartNumberingAfterBreak="0">
    <w:nsid w:val="42B434DE"/>
    <w:multiLevelType w:val="hybridMultilevel"/>
    <w:tmpl w:val="FFFFFFFF"/>
    <w:lvl w:ilvl="0" w:tplc="B636DA7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374DA2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80EB5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561E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622FC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8443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085A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0E91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F08F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33B6AFB"/>
    <w:multiLevelType w:val="hybridMultilevel"/>
    <w:tmpl w:val="DD6C1D9E"/>
    <w:lvl w:ilvl="0" w:tplc="0408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44C49DB"/>
    <w:multiLevelType w:val="hybridMultilevel"/>
    <w:tmpl w:val="FFFFFFFF"/>
    <w:lvl w:ilvl="0" w:tplc="4ADEAEE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98B276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728F0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9205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A9A17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4A5A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D027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0A28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4A79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56902F6"/>
    <w:multiLevelType w:val="hybridMultilevel"/>
    <w:tmpl w:val="83DE4CCE"/>
    <w:lvl w:ilvl="0" w:tplc="07B4C06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7E469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634AE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9647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6E53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3E8F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7AD3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CC12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ADA34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73E4952"/>
    <w:multiLevelType w:val="hybridMultilevel"/>
    <w:tmpl w:val="12B8A0C2"/>
    <w:lvl w:ilvl="0" w:tplc="D65E556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0C439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BFAAD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4A5A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34E9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0C8C4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1893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8649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39899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7E26AC2"/>
    <w:multiLevelType w:val="multilevel"/>
    <w:tmpl w:val="C8D4F73E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BAA019D"/>
    <w:multiLevelType w:val="hybridMultilevel"/>
    <w:tmpl w:val="3D06802C"/>
    <w:lvl w:ilvl="0" w:tplc="B9EC19B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C65C63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03A97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88C8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9A3D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D0258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4C3F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2A6E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430B5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2137491"/>
    <w:multiLevelType w:val="hybridMultilevel"/>
    <w:tmpl w:val="6F64CD18"/>
    <w:lvl w:ilvl="0" w:tplc="C92891B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E1A2A0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09AE7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74AC4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230B3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7B81B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C066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4CC36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2D01C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27D479A"/>
    <w:multiLevelType w:val="hybridMultilevel"/>
    <w:tmpl w:val="FFFFFFFF"/>
    <w:lvl w:ilvl="0" w:tplc="6964C0D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A4E20E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57626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B8C7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2AD2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AA7B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4E46D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FFEDE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34E25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39E127D"/>
    <w:multiLevelType w:val="hybridMultilevel"/>
    <w:tmpl w:val="5E08DA8E"/>
    <w:lvl w:ilvl="0" w:tplc="0408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5747C1A"/>
    <w:multiLevelType w:val="hybridMultilevel"/>
    <w:tmpl w:val="FFFFFFFF"/>
    <w:lvl w:ilvl="0" w:tplc="72127BE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A0A6B14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384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001D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9611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1DEE2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4204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7C8FD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1B2F2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67A4958"/>
    <w:multiLevelType w:val="hybridMultilevel"/>
    <w:tmpl w:val="D1C85F8E"/>
    <w:lvl w:ilvl="0" w:tplc="3E1AB818">
      <w:numFmt w:val="none"/>
      <w:lvlText w:val=""/>
      <w:lvlJc w:val="left"/>
      <w:pPr>
        <w:tabs>
          <w:tab w:val="num" w:pos="360"/>
        </w:tabs>
      </w:pPr>
    </w:lvl>
    <w:lvl w:ilvl="1" w:tplc="EE446598">
      <w:start w:val="1"/>
      <w:numFmt w:val="lowerLetter"/>
      <w:lvlText w:val="%2."/>
      <w:lvlJc w:val="left"/>
      <w:pPr>
        <w:ind w:left="1440" w:hanging="360"/>
      </w:pPr>
    </w:lvl>
    <w:lvl w:ilvl="2" w:tplc="F5EE454E">
      <w:start w:val="1"/>
      <w:numFmt w:val="lowerRoman"/>
      <w:lvlText w:val="%3."/>
      <w:lvlJc w:val="right"/>
      <w:pPr>
        <w:ind w:left="2160" w:hanging="180"/>
      </w:pPr>
    </w:lvl>
    <w:lvl w:ilvl="3" w:tplc="4F5A9DA4">
      <w:start w:val="1"/>
      <w:numFmt w:val="decimal"/>
      <w:lvlText w:val="%4."/>
      <w:lvlJc w:val="left"/>
      <w:pPr>
        <w:ind w:left="2880" w:hanging="360"/>
      </w:pPr>
    </w:lvl>
    <w:lvl w:ilvl="4" w:tplc="0AC8FBD0">
      <w:start w:val="1"/>
      <w:numFmt w:val="lowerLetter"/>
      <w:lvlText w:val="%5."/>
      <w:lvlJc w:val="left"/>
      <w:pPr>
        <w:ind w:left="3600" w:hanging="360"/>
      </w:pPr>
    </w:lvl>
    <w:lvl w:ilvl="5" w:tplc="DF0EB32A">
      <w:start w:val="1"/>
      <w:numFmt w:val="lowerRoman"/>
      <w:lvlText w:val="%6."/>
      <w:lvlJc w:val="right"/>
      <w:pPr>
        <w:ind w:left="4320" w:hanging="180"/>
      </w:pPr>
    </w:lvl>
    <w:lvl w:ilvl="6" w:tplc="EBAA898C">
      <w:start w:val="1"/>
      <w:numFmt w:val="decimal"/>
      <w:lvlText w:val="%7."/>
      <w:lvlJc w:val="left"/>
      <w:pPr>
        <w:ind w:left="5040" w:hanging="360"/>
      </w:pPr>
    </w:lvl>
    <w:lvl w:ilvl="7" w:tplc="540CB3D4">
      <w:start w:val="1"/>
      <w:numFmt w:val="lowerLetter"/>
      <w:lvlText w:val="%8."/>
      <w:lvlJc w:val="left"/>
      <w:pPr>
        <w:ind w:left="5760" w:hanging="360"/>
      </w:pPr>
    </w:lvl>
    <w:lvl w:ilvl="8" w:tplc="6FDE13E0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68168D8"/>
    <w:multiLevelType w:val="multilevel"/>
    <w:tmpl w:val="FFFFFFFF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7E1268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2" w15:restartNumberingAfterBreak="0">
    <w:nsid w:val="59FF4B92"/>
    <w:multiLevelType w:val="hybridMultilevel"/>
    <w:tmpl w:val="BD342050"/>
    <w:lvl w:ilvl="0" w:tplc="F3F83158">
      <w:numFmt w:val="none"/>
      <w:lvlText w:val=""/>
      <w:lvlJc w:val="left"/>
      <w:pPr>
        <w:tabs>
          <w:tab w:val="num" w:pos="360"/>
        </w:tabs>
      </w:pPr>
    </w:lvl>
    <w:lvl w:ilvl="1" w:tplc="4A24D8BE">
      <w:start w:val="1"/>
      <w:numFmt w:val="lowerLetter"/>
      <w:lvlText w:val="%2."/>
      <w:lvlJc w:val="left"/>
      <w:pPr>
        <w:ind w:left="1440" w:hanging="360"/>
      </w:pPr>
    </w:lvl>
    <w:lvl w:ilvl="2" w:tplc="A8AED086">
      <w:start w:val="1"/>
      <w:numFmt w:val="lowerRoman"/>
      <w:lvlText w:val="%3."/>
      <w:lvlJc w:val="right"/>
      <w:pPr>
        <w:ind w:left="2160" w:hanging="180"/>
      </w:pPr>
    </w:lvl>
    <w:lvl w:ilvl="3" w:tplc="40209DE2">
      <w:start w:val="1"/>
      <w:numFmt w:val="decimal"/>
      <w:lvlText w:val="%4."/>
      <w:lvlJc w:val="left"/>
      <w:pPr>
        <w:ind w:left="2880" w:hanging="360"/>
      </w:pPr>
    </w:lvl>
    <w:lvl w:ilvl="4" w:tplc="5AD86424">
      <w:start w:val="1"/>
      <w:numFmt w:val="lowerLetter"/>
      <w:lvlText w:val="%5."/>
      <w:lvlJc w:val="left"/>
      <w:pPr>
        <w:ind w:left="3600" w:hanging="360"/>
      </w:pPr>
    </w:lvl>
    <w:lvl w:ilvl="5" w:tplc="13341AA4">
      <w:start w:val="1"/>
      <w:numFmt w:val="lowerRoman"/>
      <w:lvlText w:val="%6."/>
      <w:lvlJc w:val="right"/>
      <w:pPr>
        <w:ind w:left="4320" w:hanging="180"/>
      </w:pPr>
    </w:lvl>
    <w:lvl w:ilvl="6" w:tplc="5178EB06">
      <w:start w:val="1"/>
      <w:numFmt w:val="decimal"/>
      <w:lvlText w:val="%7."/>
      <w:lvlJc w:val="left"/>
      <w:pPr>
        <w:ind w:left="5040" w:hanging="360"/>
      </w:pPr>
    </w:lvl>
    <w:lvl w:ilvl="7" w:tplc="D8DAE220">
      <w:start w:val="1"/>
      <w:numFmt w:val="lowerLetter"/>
      <w:lvlText w:val="%8."/>
      <w:lvlJc w:val="left"/>
      <w:pPr>
        <w:ind w:left="5760" w:hanging="360"/>
      </w:pPr>
    </w:lvl>
    <w:lvl w:ilvl="8" w:tplc="750478A4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E3905CA"/>
    <w:multiLevelType w:val="hybridMultilevel"/>
    <w:tmpl w:val="8CC29A42"/>
    <w:lvl w:ilvl="0" w:tplc="5CE8BCD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86E472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4CDF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68E6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9E34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B16B0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466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20862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83268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3A17624"/>
    <w:multiLevelType w:val="multilevel"/>
    <w:tmpl w:val="FFFFFFFF"/>
    <w:lvl w:ilvl="0">
      <w:start w:val="1"/>
      <w:numFmt w:val="decimal"/>
      <w:lvlText w:val="%1.."/>
      <w:lvlJc w:val="left"/>
      <w:pPr>
        <w:ind w:left="720" w:hanging="72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54838DD"/>
    <w:multiLevelType w:val="hybridMultilevel"/>
    <w:tmpl w:val="FFFFFFFF"/>
    <w:lvl w:ilvl="0" w:tplc="49BADA4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5A0631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9CD3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F6055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D6A91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88A4A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258A3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F0AA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5BC4E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7AB51F0"/>
    <w:multiLevelType w:val="hybridMultilevel"/>
    <w:tmpl w:val="B08A0E3A"/>
    <w:lvl w:ilvl="0" w:tplc="0408000D">
      <w:start w:val="1"/>
      <w:numFmt w:val="bullet"/>
      <w:lvlText w:val=""/>
      <w:lvlJc w:val="left"/>
      <w:pPr>
        <w:ind w:left="84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57" w15:restartNumberingAfterBreak="0">
    <w:nsid w:val="6A690D7F"/>
    <w:multiLevelType w:val="hybridMultilevel"/>
    <w:tmpl w:val="FFFFFFFF"/>
    <w:lvl w:ilvl="0" w:tplc="EE4C7CE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9348CD7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C698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F0CBA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7AE6E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34C69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9455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DAE0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CC32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6F65458F"/>
    <w:multiLevelType w:val="hybridMultilevel"/>
    <w:tmpl w:val="FFFFFFFF"/>
    <w:lvl w:ilvl="0" w:tplc="7902E18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5B4DD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05840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08A2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730AC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83E2D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FEA9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75C1F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84031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38F0DC5"/>
    <w:multiLevelType w:val="hybridMultilevel"/>
    <w:tmpl w:val="FFFFFFFF"/>
    <w:lvl w:ilvl="0" w:tplc="D5B4FDB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CA103B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80269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EA62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E65C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8206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2EC6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1AA4E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11CE0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4123497"/>
    <w:multiLevelType w:val="hybridMultilevel"/>
    <w:tmpl w:val="A0C4E934"/>
    <w:lvl w:ilvl="0" w:tplc="B5E817A0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47B56FF"/>
    <w:multiLevelType w:val="hybridMultilevel"/>
    <w:tmpl w:val="8E1C32B6"/>
    <w:lvl w:ilvl="0" w:tplc="ED38274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AAB800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50E2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ACB7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FAF5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1A32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C87D8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5C6E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79063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4C32EB4"/>
    <w:multiLevelType w:val="hybridMultilevel"/>
    <w:tmpl w:val="FFFFFFFF"/>
    <w:lvl w:ilvl="0" w:tplc="C87845FE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8549E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D46B7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D2FF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DCA1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EA72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803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4CCF6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720E6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AA616CC"/>
    <w:multiLevelType w:val="hybridMultilevel"/>
    <w:tmpl w:val="93FEF36C"/>
    <w:lvl w:ilvl="0" w:tplc="FB5A3CCE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EE846D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9AE2B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C244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589D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0A876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08558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FAE8E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9FA323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D711F6A"/>
    <w:multiLevelType w:val="hybridMultilevel"/>
    <w:tmpl w:val="BD08646E"/>
    <w:lvl w:ilvl="0" w:tplc="5A7E1D5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D48205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00435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692B5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46DD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5166F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98DE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346C8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908B5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7DBE2C18"/>
    <w:multiLevelType w:val="hybridMultilevel"/>
    <w:tmpl w:val="FFFFFFFF"/>
    <w:lvl w:ilvl="0" w:tplc="AB94C3D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81B8E9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FBAEF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F47B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88896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C8AC0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6AF2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C4CBD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72A01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7F48471A"/>
    <w:multiLevelType w:val="hybridMultilevel"/>
    <w:tmpl w:val="59269AD6"/>
    <w:lvl w:ilvl="0" w:tplc="0408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9605449">
    <w:abstractNumId w:val="43"/>
  </w:num>
  <w:num w:numId="2" w16cid:durableId="1956523013">
    <w:abstractNumId w:val="18"/>
  </w:num>
  <w:num w:numId="3" w16cid:durableId="1129931082">
    <w:abstractNumId w:val="15"/>
  </w:num>
  <w:num w:numId="4" w16cid:durableId="1901397866">
    <w:abstractNumId w:val="31"/>
  </w:num>
  <w:num w:numId="5" w16cid:durableId="256908084">
    <w:abstractNumId w:val="10"/>
  </w:num>
  <w:num w:numId="6" w16cid:durableId="430006599">
    <w:abstractNumId w:val="23"/>
  </w:num>
  <w:num w:numId="7" w16cid:durableId="939262958">
    <w:abstractNumId w:val="21"/>
  </w:num>
  <w:num w:numId="8" w16cid:durableId="1492671635">
    <w:abstractNumId w:val="49"/>
  </w:num>
  <w:num w:numId="9" w16cid:durableId="1459839078">
    <w:abstractNumId w:val="52"/>
  </w:num>
  <w:num w:numId="10" w16cid:durableId="679431671">
    <w:abstractNumId w:val="26"/>
  </w:num>
  <w:num w:numId="11" w16cid:durableId="824780188">
    <w:abstractNumId w:val="63"/>
  </w:num>
  <w:num w:numId="12" w16cid:durableId="1971547324">
    <w:abstractNumId w:val="53"/>
  </w:num>
  <w:num w:numId="13" w16cid:durableId="435564825">
    <w:abstractNumId w:val="11"/>
  </w:num>
  <w:num w:numId="14" w16cid:durableId="677080337">
    <w:abstractNumId w:val="9"/>
  </w:num>
  <w:num w:numId="15" w16cid:durableId="1379622301">
    <w:abstractNumId w:val="33"/>
  </w:num>
  <w:num w:numId="16" w16cid:durableId="728264922">
    <w:abstractNumId w:val="61"/>
  </w:num>
  <w:num w:numId="17" w16cid:durableId="1869098908">
    <w:abstractNumId w:val="42"/>
  </w:num>
  <w:num w:numId="18" w16cid:durableId="1208100508">
    <w:abstractNumId w:val="41"/>
  </w:num>
  <w:num w:numId="19" w16cid:durableId="2054377265">
    <w:abstractNumId w:val="1"/>
  </w:num>
  <w:num w:numId="20" w16cid:durableId="195435234">
    <w:abstractNumId w:val="64"/>
  </w:num>
  <w:num w:numId="21" w16cid:durableId="994532975">
    <w:abstractNumId w:val="2"/>
  </w:num>
  <w:num w:numId="22" w16cid:durableId="236936702">
    <w:abstractNumId w:val="44"/>
  </w:num>
  <w:num w:numId="23" w16cid:durableId="1020624235">
    <w:abstractNumId w:val="29"/>
  </w:num>
  <w:num w:numId="24" w16cid:durableId="1248803090">
    <w:abstractNumId w:val="16"/>
  </w:num>
  <w:num w:numId="25" w16cid:durableId="695691192">
    <w:abstractNumId w:val="45"/>
  </w:num>
  <w:num w:numId="26" w16cid:durableId="66341946">
    <w:abstractNumId w:val="6"/>
  </w:num>
  <w:num w:numId="27" w16cid:durableId="1198468995">
    <w:abstractNumId w:val="37"/>
  </w:num>
  <w:num w:numId="28" w16cid:durableId="1702632437">
    <w:abstractNumId w:val="66"/>
  </w:num>
  <w:num w:numId="29" w16cid:durableId="273171287">
    <w:abstractNumId w:val="56"/>
  </w:num>
  <w:num w:numId="30" w16cid:durableId="1495098188">
    <w:abstractNumId w:val="25"/>
  </w:num>
  <w:num w:numId="31" w16cid:durableId="1679774821">
    <w:abstractNumId w:val="34"/>
  </w:num>
  <w:num w:numId="32" w16cid:durableId="1912306713">
    <w:abstractNumId w:val="30"/>
  </w:num>
  <w:num w:numId="33" w16cid:durableId="391007648">
    <w:abstractNumId w:val="39"/>
  </w:num>
  <w:num w:numId="34" w16cid:durableId="1431853901">
    <w:abstractNumId w:val="47"/>
  </w:num>
  <w:num w:numId="35" w16cid:durableId="324669254">
    <w:abstractNumId w:val="8"/>
  </w:num>
  <w:num w:numId="36" w16cid:durableId="943195170">
    <w:abstractNumId w:val="40"/>
  </w:num>
  <w:num w:numId="37" w16cid:durableId="1978145029">
    <w:abstractNumId w:val="57"/>
  </w:num>
  <w:num w:numId="38" w16cid:durableId="718087199">
    <w:abstractNumId w:val="12"/>
  </w:num>
  <w:num w:numId="39" w16cid:durableId="353966914">
    <w:abstractNumId w:val="65"/>
  </w:num>
  <w:num w:numId="40" w16cid:durableId="157036280">
    <w:abstractNumId w:val="22"/>
  </w:num>
  <w:num w:numId="41" w16cid:durableId="1245531635">
    <w:abstractNumId w:val="58"/>
  </w:num>
  <w:num w:numId="42" w16cid:durableId="1655839508">
    <w:abstractNumId w:val="55"/>
  </w:num>
  <w:num w:numId="43" w16cid:durableId="909849589">
    <w:abstractNumId w:val="19"/>
  </w:num>
  <w:num w:numId="44" w16cid:durableId="1477531865">
    <w:abstractNumId w:val="48"/>
  </w:num>
  <w:num w:numId="45" w16cid:durableId="2110084182">
    <w:abstractNumId w:val="13"/>
  </w:num>
  <w:num w:numId="46" w16cid:durableId="262997361">
    <w:abstractNumId w:val="46"/>
  </w:num>
  <w:num w:numId="47" w16cid:durableId="339158567">
    <w:abstractNumId w:val="7"/>
  </w:num>
  <w:num w:numId="48" w16cid:durableId="1459956003">
    <w:abstractNumId w:val="24"/>
  </w:num>
  <w:num w:numId="49" w16cid:durableId="2132937323">
    <w:abstractNumId w:val="62"/>
  </w:num>
  <w:num w:numId="50" w16cid:durableId="18089321">
    <w:abstractNumId w:val="38"/>
  </w:num>
  <w:num w:numId="51" w16cid:durableId="1538468090">
    <w:abstractNumId w:val="59"/>
  </w:num>
  <w:num w:numId="52" w16cid:durableId="222060552">
    <w:abstractNumId w:val="51"/>
  </w:num>
  <w:num w:numId="53" w16cid:durableId="394015260">
    <w:abstractNumId w:val="35"/>
  </w:num>
  <w:num w:numId="54" w16cid:durableId="1454330001">
    <w:abstractNumId w:val="14"/>
  </w:num>
  <w:num w:numId="55" w16cid:durableId="1958681899">
    <w:abstractNumId w:val="28"/>
  </w:num>
  <w:num w:numId="56" w16cid:durableId="1140222006">
    <w:abstractNumId w:val="50"/>
  </w:num>
  <w:num w:numId="57" w16cid:durableId="845481958">
    <w:abstractNumId w:val="0"/>
  </w:num>
  <w:num w:numId="58" w16cid:durableId="1054547134">
    <w:abstractNumId w:val="32"/>
  </w:num>
  <w:num w:numId="59" w16cid:durableId="1425762998">
    <w:abstractNumId w:val="4"/>
  </w:num>
  <w:num w:numId="60" w16cid:durableId="1598367134">
    <w:abstractNumId w:val="5"/>
  </w:num>
  <w:num w:numId="61" w16cid:durableId="1439983499">
    <w:abstractNumId w:val="20"/>
  </w:num>
  <w:num w:numId="62" w16cid:durableId="192619732">
    <w:abstractNumId w:val="36"/>
  </w:num>
  <w:num w:numId="63" w16cid:durableId="2143845826">
    <w:abstractNumId w:val="3"/>
  </w:num>
  <w:num w:numId="64" w16cid:durableId="1282879499">
    <w:abstractNumId w:val="54"/>
  </w:num>
  <w:num w:numId="65" w16cid:durableId="120878438">
    <w:abstractNumId w:val="17"/>
  </w:num>
  <w:num w:numId="66" w16cid:durableId="842355173">
    <w:abstractNumId w:val="27"/>
  </w:num>
  <w:num w:numId="67" w16cid:durableId="851451951">
    <w:abstractNumId w:val="60"/>
  </w:num>
  <w:numIdMacAtCleanup w:val="5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1M7AAUhZGpkaG5ko6SsGpxcWZ+XkgBUZGtQAH2tC2LQAAAA=="/>
  </w:docVars>
  <w:rsids>
    <w:rsidRoot w:val="004B10F6"/>
    <w:rsid w:val="000009BB"/>
    <w:rsid w:val="0000297E"/>
    <w:rsid w:val="00003E7A"/>
    <w:rsid w:val="00003FCF"/>
    <w:rsid w:val="0000469E"/>
    <w:rsid w:val="0000493D"/>
    <w:rsid w:val="00004BB0"/>
    <w:rsid w:val="0000532A"/>
    <w:rsid w:val="00005455"/>
    <w:rsid w:val="000102C0"/>
    <w:rsid w:val="00012670"/>
    <w:rsid w:val="00012BD7"/>
    <w:rsid w:val="00013537"/>
    <w:rsid w:val="0001638C"/>
    <w:rsid w:val="00021269"/>
    <w:rsid w:val="00021347"/>
    <w:rsid w:val="000218B0"/>
    <w:rsid w:val="0002218F"/>
    <w:rsid w:val="0002274A"/>
    <w:rsid w:val="00022C55"/>
    <w:rsid w:val="00022E27"/>
    <w:rsid w:val="00022F85"/>
    <w:rsid w:val="00023C10"/>
    <w:rsid w:val="000241AE"/>
    <w:rsid w:val="00027124"/>
    <w:rsid w:val="00027A3F"/>
    <w:rsid w:val="00033F02"/>
    <w:rsid w:val="000348BF"/>
    <w:rsid w:val="00035138"/>
    <w:rsid w:val="000369B0"/>
    <w:rsid w:val="0003727F"/>
    <w:rsid w:val="0004276A"/>
    <w:rsid w:val="000435DD"/>
    <w:rsid w:val="0004495A"/>
    <w:rsid w:val="00045BBC"/>
    <w:rsid w:val="0004668E"/>
    <w:rsid w:val="00047F88"/>
    <w:rsid w:val="00050313"/>
    <w:rsid w:val="00051785"/>
    <w:rsid w:val="000519F3"/>
    <w:rsid w:val="00051C8C"/>
    <w:rsid w:val="000522B5"/>
    <w:rsid w:val="00052406"/>
    <w:rsid w:val="00054515"/>
    <w:rsid w:val="00054C4F"/>
    <w:rsid w:val="000552E7"/>
    <w:rsid w:val="000560B3"/>
    <w:rsid w:val="000575EC"/>
    <w:rsid w:val="0006068A"/>
    <w:rsid w:val="00060E95"/>
    <w:rsid w:val="00061084"/>
    <w:rsid w:val="00061CE1"/>
    <w:rsid w:val="000632E5"/>
    <w:rsid w:val="00064198"/>
    <w:rsid w:val="000653EB"/>
    <w:rsid w:val="00065C26"/>
    <w:rsid w:val="00071039"/>
    <w:rsid w:val="000713F8"/>
    <w:rsid w:val="00072173"/>
    <w:rsid w:val="000724EA"/>
    <w:rsid w:val="00072F9A"/>
    <w:rsid w:val="0007382A"/>
    <w:rsid w:val="00074250"/>
    <w:rsid w:val="00074290"/>
    <w:rsid w:val="000778EC"/>
    <w:rsid w:val="0008249E"/>
    <w:rsid w:val="000824A0"/>
    <w:rsid w:val="000849CB"/>
    <w:rsid w:val="00084E1C"/>
    <w:rsid w:val="000857D0"/>
    <w:rsid w:val="00086395"/>
    <w:rsid w:val="00087157"/>
    <w:rsid w:val="00087343"/>
    <w:rsid w:val="00087A29"/>
    <w:rsid w:val="00087D79"/>
    <w:rsid w:val="000954E8"/>
    <w:rsid w:val="0009575C"/>
    <w:rsid w:val="000A1647"/>
    <w:rsid w:val="000A24B5"/>
    <w:rsid w:val="000A3D04"/>
    <w:rsid w:val="000A5789"/>
    <w:rsid w:val="000A5D49"/>
    <w:rsid w:val="000A6CE3"/>
    <w:rsid w:val="000A782B"/>
    <w:rsid w:val="000B0ECB"/>
    <w:rsid w:val="000B318B"/>
    <w:rsid w:val="000B3F4B"/>
    <w:rsid w:val="000B4142"/>
    <w:rsid w:val="000B49EC"/>
    <w:rsid w:val="000B5EDE"/>
    <w:rsid w:val="000B6201"/>
    <w:rsid w:val="000B65E1"/>
    <w:rsid w:val="000B7C26"/>
    <w:rsid w:val="000C04F5"/>
    <w:rsid w:val="000C0663"/>
    <w:rsid w:val="000C125C"/>
    <w:rsid w:val="000C17D4"/>
    <w:rsid w:val="000C3127"/>
    <w:rsid w:val="000C5619"/>
    <w:rsid w:val="000C586C"/>
    <w:rsid w:val="000C5A68"/>
    <w:rsid w:val="000C6488"/>
    <w:rsid w:val="000D0F2A"/>
    <w:rsid w:val="000D16AB"/>
    <w:rsid w:val="000D21D9"/>
    <w:rsid w:val="000D6701"/>
    <w:rsid w:val="000D6975"/>
    <w:rsid w:val="000D6D48"/>
    <w:rsid w:val="000D7156"/>
    <w:rsid w:val="000D7FC7"/>
    <w:rsid w:val="000E0333"/>
    <w:rsid w:val="000E1A20"/>
    <w:rsid w:val="000E283F"/>
    <w:rsid w:val="000E2AF0"/>
    <w:rsid w:val="000E3A1F"/>
    <w:rsid w:val="000E3E03"/>
    <w:rsid w:val="000E43E4"/>
    <w:rsid w:val="000E4480"/>
    <w:rsid w:val="000E4D27"/>
    <w:rsid w:val="000E5B52"/>
    <w:rsid w:val="000E6EDB"/>
    <w:rsid w:val="000E7B60"/>
    <w:rsid w:val="000F061C"/>
    <w:rsid w:val="000F15E8"/>
    <w:rsid w:val="000F15F3"/>
    <w:rsid w:val="000F229B"/>
    <w:rsid w:val="000F4C4F"/>
    <w:rsid w:val="000F5940"/>
    <w:rsid w:val="000F5B89"/>
    <w:rsid w:val="000F5CFE"/>
    <w:rsid w:val="000F5E25"/>
    <w:rsid w:val="000F5ED0"/>
    <w:rsid w:val="000F600E"/>
    <w:rsid w:val="000F6E7A"/>
    <w:rsid w:val="0010046F"/>
    <w:rsid w:val="001007F3"/>
    <w:rsid w:val="00101F66"/>
    <w:rsid w:val="00102A3B"/>
    <w:rsid w:val="00103C14"/>
    <w:rsid w:val="00103DC6"/>
    <w:rsid w:val="001041D0"/>
    <w:rsid w:val="0010564A"/>
    <w:rsid w:val="00105EBE"/>
    <w:rsid w:val="00105EE6"/>
    <w:rsid w:val="00106FD3"/>
    <w:rsid w:val="001103A4"/>
    <w:rsid w:val="00110793"/>
    <w:rsid w:val="001117D6"/>
    <w:rsid w:val="0011204B"/>
    <w:rsid w:val="0011285E"/>
    <w:rsid w:val="00114A7C"/>
    <w:rsid w:val="00116F65"/>
    <w:rsid w:val="00117836"/>
    <w:rsid w:val="00117938"/>
    <w:rsid w:val="00117BD8"/>
    <w:rsid w:val="001213A0"/>
    <w:rsid w:val="00122ADF"/>
    <w:rsid w:val="001244A4"/>
    <w:rsid w:val="00124DF4"/>
    <w:rsid w:val="001279DE"/>
    <w:rsid w:val="00127AC6"/>
    <w:rsid w:val="00130F3D"/>
    <w:rsid w:val="00131274"/>
    <w:rsid w:val="00132486"/>
    <w:rsid w:val="00132F29"/>
    <w:rsid w:val="00132F39"/>
    <w:rsid w:val="00134F00"/>
    <w:rsid w:val="00135230"/>
    <w:rsid w:val="00136750"/>
    <w:rsid w:val="00136C37"/>
    <w:rsid w:val="0013755D"/>
    <w:rsid w:val="00141279"/>
    <w:rsid w:val="00141A28"/>
    <w:rsid w:val="00142C17"/>
    <w:rsid w:val="001439A4"/>
    <w:rsid w:val="00143A72"/>
    <w:rsid w:val="00143B78"/>
    <w:rsid w:val="00145D07"/>
    <w:rsid w:val="00145F7B"/>
    <w:rsid w:val="00146E35"/>
    <w:rsid w:val="00146FC3"/>
    <w:rsid w:val="001501E0"/>
    <w:rsid w:val="00152669"/>
    <w:rsid w:val="00153449"/>
    <w:rsid w:val="001542CB"/>
    <w:rsid w:val="00154AF1"/>
    <w:rsid w:val="00156583"/>
    <w:rsid w:val="00161543"/>
    <w:rsid w:val="00161A1D"/>
    <w:rsid w:val="0016220B"/>
    <w:rsid w:val="00162299"/>
    <w:rsid w:val="001629FE"/>
    <w:rsid w:val="0016306C"/>
    <w:rsid w:val="00167EF5"/>
    <w:rsid w:val="0017019C"/>
    <w:rsid w:val="0017079F"/>
    <w:rsid w:val="0017152C"/>
    <w:rsid w:val="001728CB"/>
    <w:rsid w:val="00173C5F"/>
    <w:rsid w:val="00175DD4"/>
    <w:rsid w:val="0017648E"/>
    <w:rsid w:val="00177865"/>
    <w:rsid w:val="00180008"/>
    <w:rsid w:val="00181913"/>
    <w:rsid w:val="001826DD"/>
    <w:rsid w:val="00185D3E"/>
    <w:rsid w:val="0018693D"/>
    <w:rsid w:val="00186EF6"/>
    <w:rsid w:val="00187805"/>
    <w:rsid w:val="001908E3"/>
    <w:rsid w:val="0019154F"/>
    <w:rsid w:val="001947A1"/>
    <w:rsid w:val="001953B6"/>
    <w:rsid w:val="00195730"/>
    <w:rsid w:val="00195C6B"/>
    <w:rsid w:val="001961C5"/>
    <w:rsid w:val="00196A35"/>
    <w:rsid w:val="001A2911"/>
    <w:rsid w:val="001A2BEE"/>
    <w:rsid w:val="001A3422"/>
    <w:rsid w:val="001A40D6"/>
    <w:rsid w:val="001A4A29"/>
    <w:rsid w:val="001A7191"/>
    <w:rsid w:val="001B0691"/>
    <w:rsid w:val="001B199B"/>
    <w:rsid w:val="001B46DA"/>
    <w:rsid w:val="001B7652"/>
    <w:rsid w:val="001B7B63"/>
    <w:rsid w:val="001C0358"/>
    <w:rsid w:val="001C24A2"/>
    <w:rsid w:val="001C2571"/>
    <w:rsid w:val="001C2B4A"/>
    <w:rsid w:val="001C2C71"/>
    <w:rsid w:val="001C5EE4"/>
    <w:rsid w:val="001D1EE2"/>
    <w:rsid w:val="001D1FCE"/>
    <w:rsid w:val="001D2B52"/>
    <w:rsid w:val="001D46A1"/>
    <w:rsid w:val="001D47E4"/>
    <w:rsid w:val="001D54F1"/>
    <w:rsid w:val="001D59DB"/>
    <w:rsid w:val="001D6967"/>
    <w:rsid w:val="001D77D7"/>
    <w:rsid w:val="001E4928"/>
    <w:rsid w:val="001E5CF9"/>
    <w:rsid w:val="001E6875"/>
    <w:rsid w:val="001F01BD"/>
    <w:rsid w:val="001F1887"/>
    <w:rsid w:val="001F2FE8"/>
    <w:rsid w:val="001F31A1"/>
    <w:rsid w:val="001F37AA"/>
    <w:rsid w:val="001F49D0"/>
    <w:rsid w:val="002000F3"/>
    <w:rsid w:val="0020288B"/>
    <w:rsid w:val="00207175"/>
    <w:rsid w:val="00207920"/>
    <w:rsid w:val="00210AD0"/>
    <w:rsid w:val="00211BDD"/>
    <w:rsid w:val="00211CD7"/>
    <w:rsid w:val="0021296B"/>
    <w:rsid w:val="00212A54"/>
    <w:rsid w:val="00213D31"/>
    <w:rsid w:val="00214F23"/>
    <w:rsid w:val="0021756D"/>
    <w:rsid w:val="00220C4F"/>
    <w:rsid w:val="00220FFC"/>
    <w:rsid w:val="00221423"/>
    <w:rsid w:val="00222491"/>
    <w:rsid w:val="002239B0"/>
    <w:rsid w:val="0023170A"/>
    <w:rsid w:val="00231E3B"/>
    <w:rsid w:val="00232E71"/>
    <w:rsid w:val="00233582"/>
    <w:rsid w:val="00233E0B"/>
    <w:rsid w:val="002347C5"/>
    <w:rsid w:val="0023777E"/>
    <w:rsid w:val="00240802"/>
    <w:rsid w:val="00240822"/>
    <w:rsid w:val="00240856"/>
    <w:rsid w:val="002410F9"/>
    <w:rsid w:val="00241651"/>
    <w:rsid w:val="00242DD8"/>
    <w:rsid w:val="00242EA6"/>
    <w:rsid w:val="00243F5F"/>
    <w:rsid w:val="00244565"/>
    <w:rsid w:val="0024538C"/>
    <w:rsid w:val="002465E0"/>
    <w:rsid w:val="00247A0B"/>
    <w:rsid w:val="00250258"/>
    <w:rsid w:val="00250643"/>
    <w:rsid w:val="00250BEB"/>
    <w:rsid w:val="00250FFC"/>
    <w:rsid w:val="00252ACA"/>
    <w:rsid w:val="00252C1D"/>
    <w:rsid w:val="00252FD8"/>
    <w:rsid w:val="00253AB8"/>
    <w:rsid w:val="00254530"/>
    <w:rsid w:val="00256EF2"/>
    <w:rsid w:val="0025748C"/>
    <w:rsid w:val="002623DC"/>
    <w:rsid w:val="00263A55"/>
    <w:rsid w:val="00263C09"/>
    <w:rsid w:val="00266A27"/>
    <w:rsid w:val="00266F4B"/>
    <w:rsid w:val="0027037C"/>
    <w:rsid w:val="002715F2"/>
    <w:rsid w:val="002725C5"/>
    <w:rsid w:val="00272AB7"/>
    <w:rsid w:val="00272D62"/>
    <w:rsid w:val="0027464A"/>
    <w:rsid w:val="0027563B"/>
    <w:rsid w:val="00275AD6"/>
    <w:rsid w:val="00276379"/>
    <w:rsid w:val="00276BEC"/>
    <w:rsid w:val="00276D92"/>
    <w:rsid w:val="00276E26"/>
    <w:rsid w:val="00277449"/>
    <w:rsid w:val="0028108A"/>
    <w:rsid w:val="00281558"/>
    <w:rsid w:val="00281DFD"/>
    <w:rsid w:val="00282344"/>
    <w:rsid w:val="00284128"/>
    <w:rsid w:val="00285988"/>
    <w:rsid w:val="00287DC6"/>
    <w:rsid w:val="00291349"/>
    <w:rsid w:val="00292E12"/>
    <w:rsid w:val="00297B9D"/>
    <w:rsid w:val="002A1087"/>
    <w:rsid w:val="002A1848"/>
    <w:rsid w:val="002A2C45"/>
    <w:rsid w:val="002A2C77"/>
    <w:rsid w:val="002A3D79"/>
    <w:rsid w:val="002A53D6"/>
    <w:rsid w:val="002A6D3D"/>
    <w:rsid w:val="002A7074"/>
    <w:rsid w:val="002A7108"/>
    <w:rsid w:val="002A7815"/>
    <w:rsid w:val="002B012F"/>
    <w:rsid w:val="002B0D0B"/>
    <w:rsid w:val="002B19D5"/>
    <w:rsid w:val="002B2CB1"/>
    <w:rsid w:val="002B3F14"/>
    <w:rsid w:val="002B4CD6"/>
    <w:rsid w:val="002B4D79"/>
    <w:rsid w:val="002B57B4"/>
    <w:rsid w:val="002B589E"/>
    <w:rsid w:val="002B58C7"/>
    <w:rsid w:val="002B62CD"/>
    <w:rsid w:val="002B6D5D"/>
    <w:rsid w:val="002B7897"/>
    <w:rsid w:val="002C00D6"/>
    <w:rsid w:val="002C09B9"/>
    <w:rsid w:val="002C187C"/>
    <w:rsid w:val="002C2F4C"/>
    <w:rsid w:val="002C376E"/>
    <w:rsid w:val="002C5824"/>
    <w:rsid w:val="002C5EFD"/>
    <w:rsid w:val="002C66F5"/>
    <w:rsid w:val="002C7E14"/>
    <w:rsid w:val="002D0874"/>
    <w:rsid w:val="002D3A0D"/>
    <w:rsid w:val="002D41A4"/>
    <w:rsid w:val="002D46EC"/>
    <w:rsid w:val="002D4B8D"/>
    <w:rsid w:val="002D7CF7"/>
    <w:rsid w:val="002E0C02"/>
    <w:rsid w:val="002E0D2B"/>
    <w:rsid w:val="002E17B1"/>
    <w:rsid w:val="002E22B9"/>
    <w:rsid w:val="002E2EE8"/>
    <w:rsid w:val="002E6A65"/>
    <w:rsid w:val="002E6E84"/>
    <w:rsid w:val="002E7FF9"/>
    <w:rsid w:val="002F0EDC"/>
    <w:rsid w:val="002F1762"/>
    <w:rsid w:val="002F17B2"/>
    <w:rsid w:val="002F1BA1"/>
    <w:rsid w:val="002F36CA"/>
    <w:rsid w:val="002F4A75"/>
    <w:rsid w:val="002F51B3"/>
    <w:rsid w:val="002F5948"/>
    <w:rsid w:val="003005C4"/>
    <w:rsid w:val="00300AFA"/>
    <w:rsid w:val="0030239E"/>
    <w:rsid w:val="00302F97"/>
    <w:rsid w:val="00306EE4"/>
    <w:rsid w:val="00306F6B"/>
    <w:rsid w:val="00307493"/>
    <w:rsid w:val="00307CDD"/>
    <w:rsid w:val="00311150"/>
    <w:rsid w:val="003135D8"/>
    <w:rsid w:val="0031555D"/>
    <w:rsid w:val="00315AA4"/>
    <w:rsid w:val="00315D37"/>
    <w:rsid w:val="00315EB9"/>
    <w:rsid w:val="003162BB"/>
    <w:rsid w:val="00316502"/>
    <w:rsid w:val="00316EC9"/>
    <w:rsid w:val="00317D43"/>
    <w:rsid w:val="00322185"/>
    <w:rsid w:val="0032245B"/>
    <w:rsid w:val="0032349C"/>
    <w:rsid w:val="00325C39"/>
    <w:rsid w:val="00326201"/>
    <w:rsid w:val="003302FA"/>
    <w:rsid w:val="00331702"/>
    <w:rsid w:val="0033242E"/>
    <w:rsid w:val="003325C9"/>
    <w:rsid w:val="003334E6"/>
    <w:rsid w:val="0033492C"/>
    <w:rsid w:val="0033565F"/>
    <w:rsid w:val="0033594B"/>
    <w:rsid w:val="00336447"/>
    <w:rsid w:val="00336611"/>
    <w:rsid w:val="003368CB"/>
    <w:rsid w:val="003405C1"/>
    <w:rsid w:val="00343458"/>
    <w:rsid w:val="00346EAB"/>
    <w:rsid w:val="003470ED"/>
    <w:rsid w:val="0034790C"/>
    <w:rsid w:val="003504E1"/>
    <w:rsid w:val="00352747"/>
    <w:rsid w:val="00353E66"/>
    <w:rsid w:val="0035405D"/>
    <w:rsid w:val="00354C2A"/>
    <w:rsid w:val="00355DFF"/>
    <w:rsid w:val="003567B0"/>
    <w:rsid w:val="0035721E"/>
    <w:rsid w:val="00360F51"/>
    <w:rsid w:val="003632C3"/>
    <w:rsid w:val="003663FB"/>
    <w:rsid w:val="0037042E"/>
    <w:rsid w:val="00370E36"/>
    <w:rsid w:val="00373E40"/>
    <w:rsid w:val="00376635"/>
    <w:rsid w:val="00377040"/>
    <w:rsid w:val="003804DB"/>
    <w:rsid w:val="00380AC9"/>
    <w:rsid w:val="00382B52"/>
    <w:rsid w:val="00385BC8"/>
    <w:rsid w:val="0038632D"/>
    <w:rsid w:val="003868AB"/>
    <w:rsid w:val="00391078"/>
    <w:rsid w:val="00393715"/>
    <w:rsid w:val="00394DCD"/>
    <w:rsid w:val="00394E94"/>
    <w:rsid w:val="00395826"/>
    <w:rsid w:val="00397918"/>
    <w:rsid w:val="00397B30"/>
    <w:rsid w:val="003A09BD"/>
    <w:rsid w:val="003A10F1"/>
    <w:rsid w:val="003A2953"/>
    <w:rsid w:val="003A2BFF"/>
    <w:rsid w:val="003A365E"/>
    <w:rsid w:val="003A56E2"/>
    <w:rsid w:val="003A57A5"/>
    <w:rsid w:val="003A6F67"/>
    <w:rsid w:val="003A730F"/>
    <w:rsid w:val="003A78DA"/>
    <w:rsid w:val="003B16CE"/>
    <w:rsid w:val="003B63BA"/>
    <w:rsid w:val="003B64D9"/>
    <w:rsid w:val="003B6C67"/>
    <w:rsid w:val="003B77F7"/>
    <w:rsid w:val="003B78A2"/>
    <w:rsid w:val="003C24D1"/>
    <w:rsid w:val="003C31C3"/>
    <w:rsid w:val="003C32A8"/>
    <w:rsid w:val="003C3DC8"/>
    <w:rsid w:val="003C47F0"/>
    <w:rsid w:val="003C573F"/>
    <w:rsid w:val="003C69C8"/>
    <w:rsid w:val="003C7D86"/>
    <w:rsid w:val="003D05BB"/>
    <w:rsid w:val="003D233F"/>
    <w:rsid w:val="003D5CFC"/>
    <w:rsid w:val="003D64CE"/>
    <w:rsid w:val="003D7562"/>
    <w:rsid w:val="003E0770"/>
    <w:rsid w:val="003E0D43"/>
    <w:rsid w:val="003E0F76"/>
    <w:rsid w:val="003E2B22"/>
    <w:rsid w:val="003E2E1C"/>
    <w:rsid w:val="003E54CD"/>
    <w:rsid w:val="003E7DD0"/>
    <w:rsid w:val="003F086B"/>
    <w:rsid w:val="003F134F"/>
    <w:rsid w:val="003F199B"/>
    <w:rsid w:val="003F2BCA"/>
    <w:rsid w:val="003F457B"/>
    <w:rsid w:val="003F4CA9"/>
    <w:rsid w:val="003F7A01"/>
    <w:rsid w:val="003F7A7C"/>
    <w:rsid w:val="0040291B"/>
    <w:rsid w:val="00405297"/>
    <w:rsid w:val="004102B4"/>
    <w:rsid w:val="004106B6"/>
    <w:rsid w:val="00412040"/>
    <w:rsid w:val="004133C2"/>
    <w:rsid w:val="00414540"/>
    <w:rsid w:val="00416868"/>
    <w:rsid w:val="00417218"/>
    <w:rsid w:val="00417C20"/>
    <w:rsid w:val="00423730"/>
    <w:rsid w:val="00424948"/>
    <w:rsid w:val="0042695A"/>
    <w:rsid w:val="004276A6"/>
    <w:rsid w:val="004334BE"/>
    <w:rsid w:val="00433959"/>
    <w:rsid w:val="00434EB6"/>
    <w:rsid w:val="00436108"/>
    <w:rsid w:val="0043726D"/>
    <w:rsid w:val="00443849"/>
    <w:rsid w:val="00444385"/>
    <w:rsid w:val="00444F2B"/>
    <w:rsid w:val="0044546F"/>
    <w:rsid w:val="00447D78"/>
    <w:rsid w:val="00450D27"/>
    <w:rsid w:val="00450D42"/>
    <w:rsid w:val="00451D9E"/>
    <w:rsid w:val="00452E98"/>
    <w:rsid w:val="00453E3D"/>
    <w:rsid w:val="004546C9"/>
    <w:rsid w:val="004552C1"/>
    <w:rsid w:val="00455598"/>
    <w:rsid w:val="0046053B"/>
    <w:rsid w:val="0046084C"/>
    <w:rsid w:val="004619AC"/>
    <w:rsid w:val="00463FDF"/>
    <w:rsid w:val="00464A84"/>
    <w:rsid w:val="0046538C"/>
    <w:rsid w:val="0046697A"/>
    <w:rsid w:val="004677EE"/>
    <w:rsid w:val="00467B65"/>
    <w:rsid w:val="00474478"/>
    <w:rsid w:val="004749E3"/>
    <w:rsid w:val="00474CFD"/>
    <w:rsid w:val="00476C8D"/>
    <w:rsid w:val="00482815"/>
    <w:rsid w:val="00483125"/>
    <w:rsid w:val="0048321C"/>
    <w:rsid w:val="004843C1"/>
    <w:rsid w:val="00484B57"/>
    <w:rsid w:val="00485365"/>
    <w:rsid w:val="004874DC"/>
    <w:rsid w:val="004913A2"/>
    <w:rsid w:val="00492524"/>
    <w:rsid w:val="004943BC"/>
    <w:rsid w:val="00495F75"/>
    <w:rsid w:val="004A09DD"/>
    <w:rsid w:val="004A16E5"/>
    <w:rsid w:val="004A5D46"/>
    <w:rsid w:val="004A67FD"/>
    <w:rsid w:val="004A6CDA"/>
    <w:rsid w:val="004A6FAD"/>
    <w:rsid w:val="004B10F6"/>
    <w:rsid w:val="004B3B92"/>
    <w:rsid w:val="004B69BC"/>
    <w:rsid w:val="004C1581"/>
    <w:rsid w:val="004C4864"/>
    <w:rsid w:val="004C6022"/>
    <w:rsid w:val="004C6496"/>
    <w:rsid w:val="004D00E5"/>
    <w:rsid w:val="004D01F0"/>
    <w:rsid w:val="004D06EC"/>
    <w:rsid w:val="004D0D90"/>
    <w:rsid w:val="004D1676"/>
    <w:rsid w:val="004D1D0C"/>
    <w:rsid w:val="004D45D4"/>
    <w:rsid w:val="004D493A"/>
    <w:rsid w:val="004D4F4B"/>
    <w:rsid w:val="004D5102"/>
    <w:rsid w:val="004D52EF"/>
    <w:rsid w:val="004D5D80"/>
    <w:rsid w:val="004D6259"/>
    <w:rsid w:val="004D79CF"/>
    <w:rsid w:val="004D7DC2"/>
    <w:rsid w:val="004E22D8"/>
    <w:rsid w:val="004E349B"/>
    <w:rsid w:val="004E3815"/>
    <w:rsid w:val="004E4000"/>
    <w:rsid w:val="004E4F95"/>
    <w:rsid w:val="004E693F"/>
    <w:rsid w:val="004E7669"/>
    <w:rsid w:val="004F1572"/>
    <w:rsid w:val="004F20CC"/>
    <w:rsid w:val="004F22D1"/>
    <w:rsid w:val="004F2C3C"/>
    <w:rsid w:val="004F3CA7"/>
    <w:rsid w:val="004F5BC0"/>
    <w:rsid w:val="004F7E2F"/>
    <w:rsid w:val="004F7F51"/>
    <w:rsid w:val="0050088C"/>
    <w:rsid w:val="0050144F"/>
    <w:rsid w:val="00501842"/>
    <w:rsid w:val="0050255D"/>
    <w:rsid w:val="005029DF"/>
    <w:rsid w:val="00502CBF"/>
    <w:rsid w:val="00503501"/>
    <w:rsid w:val="005036DC"/>
    <w:rsid w:val="0050421C"/>
    <w:rsid w:val="00506BD9"/>
    <w:rsid w:val="005079CD"/>
    <w:rsid w:val="00507B25"/>
    <w:rsid w:val="0051095F"/>
    <w:rsid w:val="00510BEF"/>
    <w:rsid w:val="005128CD"/>
    <w:rsid w:val="00512C8C"/>
    <w:rsid w:val="00512F23"/>
    <w:rsid w:val="00514D83"/>
    <w:rsid w:val="00514DCB"/>
    <w:rsid w:val="0051678F"/>
    <w:rsid w:val="00517654"/>
    <w:rsid w:val="00520DB5"/>
    <w:rsid w:val="00523284"/>
    <w:rsid w:val="005233AC"/>
    <w:rsid w:val="00525A62"/>
    <w:rsid w:val="00527626"/>
    <w:rsid w:val="0053016D"/>
    <w:rsid w:val="00530919"/>
    <w:rsid w:val="00532E1F"/>
    <w:rsid w:val="00533172"/>
    <w:rsid w:val="00533328"/>
    <w:rsid w:val="0053551F"/>
    <w:rsid w:val="005363EA"/>
    <w:rsid w:val="00540125"/>
    <w:rsid w:val="0054125A"/>
    <w:rsid w:val="00541C81"/>
    <w:rsid w:val="00542385"/>
    <w:rsid w:val="00542B6A"/>
    <w:rsid w:val="005456AF"/>
    <w:rsid w:val="0054597C"/>
    <w:rsid w:val="00545AA5"/>
    <w:rsid w:val="00545E5C"/>
    <w:rsid w:val="00546968"/>
    <w:rsid w:val="00547A2D"/>
    <w:rsid w:val="00547B13"/>
    <w:rsid w:val="005507DB"/>
    <w:rsid w:val="00550B8E"/>
    <w:rsid w:val="005527AE"/>
    <w:rsid w:val="00552A5A"/>
    <w:rsid w:val="00553299"/>
    <w:rsid w:val="00554307"/>
    <w:rsid w:val="00555D11"/>
    <w:rsid w:val="00556103"/>
    <w:rsid w:val="005567C0"/>
    <w:rsid w:val="00556A07"/>
    <w:rsid w:val="00556C9C"/>
    <w:rsid w:val="00557FD8"/>
    <w:rsid w:val="005618FE"/>
    <w:rsid w:val="00563DCA"/>
    <w:rsid w:val="005650B7"/>
    <w:rsid w:val="00567203"/>
    <w:rsid w:val="00567AE1"/>
    <w:rsid w:val="005700B0"/>
    <w:rsid w:val="00571692"/>
    <w:rsid w:val="00572D51"/>
    <w:rsid w:val="0057419E"/>
    <w:rsid w:val="00574978"/>
    <w:rsid w:val="00574AB9"/>
    <w:rsid w:val="005756C3"/>
    <w:rsid w:val="0057615C"/>
    <w:rsid w:val="0058095F"/>
    <w:rsid w:val="005809BB"/>
    <w:rsid w:val="00581A01"/>
    <w:rsid w:val="00582E63"/>
    <w:rsid w:val="005830BE"/>
    <w:rsid w:val="00584E7A"/>
    <w:rsid w:val="00585912"/>
    <w:rsid w:val="00586542"/>
    <w:rsid w:val="005911F7"/>
    <w:rsid w:val="00591C7E"/>
    <w:rsid w:val="00591D69"/>
    <w:rsid w:val="0059336B"/>
    <w:rsid w:val="00596ECD"/>
    <w:rsid w:val="005A1A28"/>
    <w:rsid w:val="005A26D4"/>
    <w:rsid w:val="005A31E2"/>
    <w:rsid w:val="005A40F1"/>
    <w:rsid w:val="005A46D1"/>
    <w:rsid w:val="005A4D8D"/>
    <w:rsid w:val="005A5489"/>
    <w:rsid w:val="005A660B"/>
    <w:rsid w:val="005B0560"/>
    <w:rsid w:val="005B05F4"/>
    <w:rsid w:val="005B0601"/>
    <w:rsid w:val="005B1377"/>
    <w:rsid w:val="005B6886"/>
    <w:rsid w:val="005C125E"/>
    <w:rsid w:val="005C20A6"/>
    <w:rsid w:val="005C48CB"/>
    <w:rsid w:val="005C68B7"/>
    <w:rsid w:val="005C7160"/>
    <w:rsid w:val="005C77EC"/>
    <w:rsid w:val="005D0718"/>
    <w:rsid w:val="005D0CA4"/>
    <w:rsid w:val="005D2A27"/>
    <w:rsid w:val="005D409A"/>
    <w:rsid w:val="005D5E52"/>
    <w:rsid w:val="005D72C3"/>
    <w:rsid w:val="005D7916"/>
    <w:rsid w:val="005D7CE1"/>
    <w:rsid w:val="005E0900"/>
    <w:rsid w:val="005E0DC4"/>
    <w:rsid w:val="005F3F97"/>
    <w:rsid w:val="005F5E58"/>
    <w:rsid w:val="005F6B02"/>
    <w:rsid w:val="00600BD6"/>
    <w:rsid w:val="006018BD"/>
    <w:rsid w:val="0060388D"/>
    <w:rsid w:val="006071DB"/>
    <w:rsid w:val="006103D5"/>
    <w:rsid w:val="0061197A"/>
    <w:rsid w:val="00611AE1"/>
    <w:rsid w:val="006154D3"/>
    <w:rsid w:val="00615D8E"/>
    <w:rsid w:val="0061608A"/>
    <w:rsid w:val="0061615A"/>
    <w:rsid w:val="00617588"/>
    <w:rsid w:val="00621BEA"/>
    <w:rsid w:val="006254B4"/>
    <w:rsid w:val="00627630"/>
    <w:rsid w:val="00630FFB"/>
    <w:rsid w:val="00632179"/>
    <w:rsid w:val="006327E9"/>
    <w:rsid w:val="00632D02"/>
    <w:rsid w:val="00633D44"/>
    <w:rsid w:val="00634632"/>
    <w:rsid w:val="006348B6"/>
    <w:rsid w:val="00634EB8"/>
    <w:rsid w:val="00635DC6"/>
    <w:rsid w:val="006378D0"/>
    <w:rsid w:val="00637A3E"/>
    <w:rsid w:val="00637B0E"/>
    <w:rsid w:val="00637E38"/>
    <w:rsid w:val="00640871"/>
    <w:rsid w:val="00641327"/>
    <w:rsid w:val="00641791"/>
    <w:rsid w:val="006428F0"/>
    <w:rsid w:val="00644F72"/>
    <w:rsid w:val="006453E0"/>
    <w:rsid w:val="00645FE2"/>
    <w:rsid w:val="00646178"/>
    <w:rsid w:val="00651242"/>
    <w:rsid w:val="00652020"/>
    <w:rsid w:val="006525B1"/>
    <w:rsid w:val="006525DD"/>
    <w:rsid w:val="00652EE9"/>
    <w:rsid w:val="00653E6F"/>
    <w:rsid w:val="006545DE"/>
    <w:rsid w:val="00655377"/>
    <w:rsid w:val="006558C2"/>
    <w:rsid w:val="00655F7B"/>
    <w:rsid w:val="006560DD"/>
    <w:rsid w:val="0065681C"/>
    <w:rsid w:val="006578E6"/>
    <w:rsid w:val="006600B6"/>
    <w:rsid w:val="0066204F"/>
    <w:rsid w:val="00662823"/>
    <w:rsid w:val="00662B14"/>
    <w:rsid w:val="006647D7"/>
    <w:rsid w:val="006656EE"/>
    <w:rsid w:val="00665C61"/>
    <w:rsid w:val="00666A4B"/>
    <w:rsid w:val="00667209"/>
    <w:rsid w:val="00671EF9"/>
    <w:rsid w:val="0067227B"/>
    <w:rsid w:val="00672711"/>
    <w:rsid w:val="00675BD5"/>
    <w:rsid w:val="00675CBD"/>
    <w:rsid w:val="00676181"/>
    <w:rsid w:val="00677373"/>
    <w:rsid w:val="006811E4"/>
    <w:rsid w:val="00682493"/>
    <w:rsid w:val="0068287A"/>
    <w:rsid w:val="00682BC1"/>
    <w:rsid w:val="0068406E"/>
    <w:rsid w:val="0068447B"/>
    <w:rsid w:val="006849C1"/>
    <w:rsid w:val="00685D3D"/>
    <w:rsid w:val="00685DB9"/>
    <w:rsid w:val="00686847"/>
    <w:rsid w:val="0068716B"/>
    <w:rsid w:val="00693DAE"/>
    <w:rsid w:val="00694122"/>
    <w:rsid w:val="00695D57"/>
    <w:rsid w:val="00697DC8"/>
    <w:rsid w:val="006A0AFA"/>
    <w:rsid w:val="006A18C2"/>
    <w:rsid w:val="006A1DBF"/>
    <w:rsid w:val="006A28F9"/>
    <w:rsid w:val="006A2B83"/>
    <w:rsid w:val="006A2D2A"/>
    <w:rsid w:val="006A39FB"/>
    <w:rsid w:val="006A49C7"/>
    <w:rsid w:val="006A792F"/>
    <w:rsid w:val="006B02CE"/>
    <w:rsid w:val="006B0A37"/>
    <w:rsid w:val="006B1019"/>
    <w:rsid w:val="006B2681"/>
    <w:rsid w:val="006B2C45"/>
    <w:rsid w:val="006B30C1"/>
    <w:rsid w:val="006B34FA"/>
    <w:rsid w:val="006B3A2C"/>
    <w:rsid w:val="006B6147"/>
    <w:rsid w:val="006B7375"/>
    <w:rsid w:val="006B76CE"/>
    <w:rsid w:val="006C0557"/>
    <w:rsid w:val="006C1399"/>
    <w:rsid w:val="006C1596"/>
    <w:rsid w:val="006C2A17"/>
    <w:rsid w:val="006C4E10"/>
    <w:rsid w:val="006C5429"/>
    <w:rsid w:val="006C58E2"/>
    <w:rsid w:val="006C6F70"/>
    <w:rsid w:val="006D021F"/>
    <w:rsid w:val="006D1AE9"/>
    <w:rsid w:val="006D1F93"/>
    <w:rsid w:val="006D2A6A"/>
    <w:rsid w:val="006D3412"/>
    <w:rsid w:val="006D41B8"/>
    <w:rsid w:val="006D451F"/>
    <w:rsid w:val="006D4ADF"/>
    <w:rsid w:val="006D51F9"/>
    <w:rsid w:val="006D63A4"/>
    <w:rsid w:val="006D6467"/>
    <w:rsid w:val="006D7644"/>
    <w:rsid w:val="006D7D37"/>
    <w:rsid w:val="006E037F"/>
    <w:rsid w:val="006E1922"/>
    <w:rsid w:val="006E2916"/>
    <w:rsid w:val="006E4CB1"/>
    <w:rsid w:val="006E646D"/>
    <w:rsid w:val="006E67CD"/>
    <w:rsid w:val="006F01E1"/>
    <w:rsid w:val="006F10C7"/>
    <w:rsid w:val="006F11E6"/>
    <w:rsid w:val="006F2942"/>
    <w:rsid w:val="006F2EB8"/>
    <w:rsid w:val="006F2FB7"/>
    <w:rsid w:val="006F726C"/>
    <w:rsid w:val="006F7634"/>
    <w:rsid w:val="006F7ACE"/>
    <w:rsid w:val="007016A0"/>
    <w:rsid w:val="00702AC8"/>
    <w:rsid w:val="0070443A"/>
    <w:rsid w:val="00704E5B"/>
    <w:rsid w:val="00710857"/>
    <w:rsid w:val="00711CED"/>
    <w:rsid w:val="00711E8B"/>
    <w:rsid w:val="007131D2"/>
    <w:rsid w:val="00713E82"/>
    <w:rsid w:val="00714724"/>
    <w:rsid w:val="00714ACD"/>
    <w:rsid w:val="007162B5"/>
    <w:rsid w:val="007172FE"/>
    <w:rsid w:val="0072306C"/>
    <w:rsid w:val="00723070"/>
    <w:rsid w:val="007235C1"/>
    <w:rsid w:val="0072388C"/>
    <w:rsid w:val="00724908"/>
    <w:rsid w:val="00733508"/>
    <w:rsid w:val="00734061"/>
    <w:rsid w:val="007348CE"/>
    <w:rsid w:val="0073558D"/>
    <w:rsid w:val="007355AB"/>
    <w:rsid w:val="00735C58"/>
    <w:rsid w:val="007370CA"/>
    <w:rsid w:val="0073744F"/>
    <w:rsid w:val="00740AD5"/>
    <w:rsid w:val="00740D89"/>
    <w:rsid w:val="00744436"/>
    <w:rsid w:val="00744F9F"/>
    <w:rsid w:val="007461D8"/>
    <w:rsid w:val="007469E5"/>
    <w:rsid w:val="00747522"/>
    <w:rsid w:val="007521BE"/>
    <w:rsid w:val="00752269"/>
    <w:rsid w:val="007526E8"/>
    <w:rsid w:val="00754D77"/>
    <w:rsid w:val="00756166"/>
    <w:rsid w:val="007562DB"/>
    <w:rsid w:val="00757908"/>
    <w:rsid w:val="00757E88"/>
    <w:rsid w:val="00760A0B"/>
    <w:rsid w:val="007610F7"/>
    <w:rsid w:val="00761100"/>
    <w:rsid w:val="0076179F"/>
    <w:rsid w:val="0076600A"/>
    <w:rsid w:val="0076645B"/>
    <w:rsid w:val="00766C6A"/>
    <w:rsid w:val="00771662"/>
    <w:rsid w:val="00772ADA"/>
    <w:rsid w:val="007739E1"/>
    <w:rsid w:val="007753E3"/>
    <w:rsid w:val="007753FA"/>
    <w:rsid w:val="0077587A"/>
    <w:rsid w:val="00775F3B"/>
    <w:rsid w:val="00776094"/>
    <w:rsid w:val="00776B13"/>
    <w:rsid w:val="00780C76"/>
    <w:rsid w:val="00782935"/>
    <w:rsid w:val="00783C4C"/>
    <w:rsid w:val="00783D44"/>
    <w:rsid w:val="0078427F"/>
    <w:rsid w:val="00784940"/>
    <w:rsid w:val="0078690C"/>
    <w:rsid w:val="0078795B"/>
    <w:rsid w:val="00792A65"/>
    <w:rsid w:val="00793D9C"/>
    <w:rsid w:val="007956AB"/>
    <w:rsid w:val="00796141"/>
    <w:rsid w:val="0079684D"/>
    <w:rsid w:val="007A2352"/>
    <w:rsid w:val="007A268F"/>
    <w:rsid w:val="007A31AE"/>
    <w:rsid w:val="007A3B01"/>
    <w:rsid w:val="007A4236"/>
    <w:rsid w:val="007A48E6"/>
    <w:rsid w:val="007A4C20"/>
    <w:rsid w:val="007A51B3"/>
    <w:rsid w:val="007A656E"/>
    <w:rsid w:val="007A7AF0"/>
    <w:rsid w:val="007A7C6B"/>
    <w:rsid w:val="007B1266"/>
    <w:rsid w:val="007B26A8"/>
    <w:rsid w:val="007B3EC7"/>
    <w:rsid w:val="007B4A80"/>
    <w:rsid w:val="007B5039"/>
    <w:rsid w:val="007B7BCB"/>
    <w:rsid w:val="007B7D44"/>
    <w:rsid w:val="007C1078"/>
    <w:rsid w:val="007C1F67"/>
    <w:rsid w:val="007C24E4"/>
    <w:rsid w:val="007C4342"/>
    <w:rsid w:val="007C46B8"/>
    <w:rsid w:val="007C46DB"/>
    <w:rsid w:val="007C5BCD"/>
    <w:rsid w:val="007C7022"/>
    <w:rsid w:val="007C7239"/>
    <w:rsid w:val="007C76D0"/>
    <w:rsid w:val="007D03FD"/>
    <w:rsid w:val="007D0D27"/>
    <w:rsid w:val="007D117A"/>
    <w:rsid w:val="007D2E73"/>
    <w:rsid w:val="007D348A"/>
    <w:rsid w:val="007D38C5"/>
    <w:rsid w:val="007D4740"/>
    <w:rsid w:val="007D539D"/>
    <w:rsid w:val="007D630E"/>
    <w:rsid w:val="007D79F9"/>
    <w:rsid w:val="007D7F46"/>
    <w:rsid w:val="007E2AC3"/>
    <w:rsid w:val="007E4566"/>
    <w:rsid w:val="007E499A"/>
    <w:rsid w:val="007E4C6E"/>
    <w:rsid w:val="007E5F83"/>
    <w:rsid w:val="007E6319"/>
    <w:rsid w:val="007E6A34"/>
    <w:rsid w:val="007E715D"/>
    <w:rsid w:val="007F0486"/>
    <w:rsid w:val="007F25D2"/>
    <w:rsid w:val="007F2BA0"/>
    <w:rsid w:val="007F2E20"/>
    <w:rsid w:val="007F4D67"/>
    <w:rsid w:val="007F50D9"/>
    <w:rsid w:val="007F56D1"/>
    <w:rsid w:val="007F5C7F"/>
    <w:rsid w:val="00801376"/>
    <w:rsid w:val="0080200E"/>
    <w:rsid w:val="00802CB5"/>
    <w:rsid w:val="00803991"/>
    <w:rsid w:val="0080730E"/>
    <w:rsid w:val="0080759D"/>
    <w:rsid w:val="00810B2D"/>
    <w:rsid w:val="008118F1"/>
    <w:rsid w:val="00812463"/>
    <w:rsid w:val="00812C5D"/>
    <w:rsid w:val="00813407"/>
    <w:rsid w:val="008176CE"/>
    <w:rsid w:val="00817F52"/>
    <w:rsid w:val="008203DE"/>
    <w:rsid w:val="0082079D"/>
    <w:rsid w:val="00820DF2"/>
    <w:rsid w:val="00821C79"/>
    <w:rsid w:val="00822CD4"/>
    <w:rsid w:val="00823CFE"/>
    <w:rsid w:val="00823F76"/>
    <w:rsid w:val="00824184"/>
    <w:rsid w:val="00830D20"/>
    <w:rsid w:val="00831251"/>
    <w:rsid w:val="008317BF"/>
    <w:rsid w:val="00831AF4"/>
    <w:rsid w:val="00832582"/>
    <w:rsid w:val="00833B36"/>
    <w:rsid w:val="00833C31"/>
    <w:rsid w:val="00833E67"/>
    <w:rsid w:val="00834C86"/>
    <w:rsid w:val="00836998"/>
    <w:rsid w:val="00837452"/>
    <w:rsid w:val="00840DC4"/>
    <w:rsid w:val="00841DA7"/>
    <w:rsid w:val="00843DD5"/>
    <w:rsid w:val="008443B0"/>
    <w:rsid w:val="00844C5E"/>
    <w:rsid w:val="00845460"/>
    <w:rsid w:val="00845BE8"/>
    <w:rsid w:val="008508B4"/>
    <w:rsid w:val="0085135A"/>
    <w:rsid w:val="00851631"/>
    <w:rsid w:val="00853B62"/>
    <w:rsid w:val="008548D3"/>
    <w:rsid w:val="00855307"/>
    <w:rsid w:val="008561E9"/>
    <w:rsid w:val="00856D69"/>
    <w:rsid w:val="008576A2"/>
    <w:rsid w:val="008578BF"/>
    <w:rsid w:val="00857A24"/>
    <w:rsid w:val="00857D2B"/>
    <w:rsid w:val="008609F2"/>
    <w:rsid w:val="00860C9F"/>
    <w:rsid w:val="00860E75"/>
    <w:rsid w:val="00860E8F"/>
    <w:rsid w:val="0086105D"/>
    <w:rsid w:val="0086295D"/>
    <w:rsid w:val="008632F6"/>
    <w:rsid w:val="008634A7"/>
    <w:rsid w:val="0086612F"/>
    <w:rsid w:val="00867AF7"/>
    <w:rsid w:val="00872162"/>
    <w:rsid w:val="00874742"/>
    <w:rsid w:val="00874AE1"/>
    <w:rsid w:val="00876332"/>
    <w:rsid w:val="00876AB2"/>
    <w:rsid w:val="00877280"/>
    <w:rsid w:val="00877286"/>
    <w:rsid w:val="00877CCB"/>
    <w:rsid w:val="008805D2"/>
    <w:rsid w:val="00880D32"/>
    <w:rsid w:val="00882CDE"/>
    <w:rsid w:val="00883FF6"/>
    <w:rsid w:val="008849C0"/>
    <w:rsid w:val="0088606B"/>
    <w:rsid w:val="0088686C"/>
    <w:rsid w:val="00887CF8"/>
    <w:rsid w:val="0089214B"/>
    <w:rsid w:val="00895AD4"/>
    <w:rsid w:val="00895B4B"/>
    <w:rsid w:val="00895BFF"/>
    <w:rsid w:val="0089643B"/>
    <w:rsid w:val="00896C18"/>
    <w:rsid w:val="008976A1"/>
    <w:rsid w:val="00897B4F"/>
    <w:rsid w:val="00897D7F"/>
    <w:rsid w:val="00897EF5"/>
    <w:rsid w:val="008A1AD1"/>
    <w:rsid w:val="008A2471"/>
    <w:rsid w:val="008A2565"/>
    <w:rsid w:val="008A2CED"/>
    <w:rsid w:val="008A3D13"/>
    <w:rsid w:val="008A45D6"/>
    <w:rsid w:val="008A49A5"/>
    <w:rsid w:val="008A5E70"/>
    <w:rsid w:val="008A715B"/>
    <w:rsid w:val="008B1579"/>
    <w:rsid w:val="008B15D3"/>
    <w:rsid w:val="008B400A"/>
    <w:rsid w:val="008B527F"/>
    <w:rsid w:val="008B5956"/>
    <w:rsid w:val="008B5B08"/>
    <w:rsid w:val="008B5E4F"/>
    <w:rsid w:val="008B6389"/>
    <w:rsid w:val="008B64E7"/>
    <w:rsid w:val="008C04B0"/>
    <w:rsid w:val="008C1D0E"/>
    <w:rsid w:val="008C3AC8"/>
    <w:rsid w:val="008C4037"/>
    <w:rsid w:val="008C4E1B"/>
    <w:rsid w:val="008C4F3C"/>
    <w:rsid w:val="008C4F81"/>
    <w:rsid w:val="008C5352"/>
    <w:rsid w:val="008C6EED"/>
    <w:rsid w:val="008C71D1"/>
    <w:rsid w:val="008D0A07"/>
    <w:rsid w:val="008D0BB8"/>
    <w:rsid w:val="008D252D"/>
    <w:rsid w:val="008D2840"/>
    <w:rsid w:val="008D36C5"/>
    <w:rsid w:val="008D3C97"/>
    <w:rsid w:val="008D4460"/>
    <w:rsid w:val="008D45F9"/>
    <w:rsid w:val="008D51DC"/>
    <w:rsid w:val="008D770C"/>
    <w:rsid w:val="008D783B"/>
    <w:rsid w:val="008E0593"/>
    <w:rsid w:val="008E166B"/>
    <w:rsid w:val="008E2AB7"/>
    <w:rsid w:val="008E3450"/>
    <w:rsid w:val="008E41CE"/>
    <w:rsid w:val="008E453C"/>
    <w:rsid w:val="008E4CE5"/>
    <w:rsid w:val="008E542D"/>
    <w:rsid w:val="008E643B"/>
    <w:rsid w:val="008E6B3C"/>
    <w:rsid w:val="008F01F8"/>
    <w:rsid w:val="008F0A62"/>
    <w:rsid w:val="008F0E7D"/>
    <w:rsid w:val="008F2AC6"/>
    <w:rsid w:val="008F2D7C"/>
    <w:rsid w:val="008F329A"/>
    <w:rsid w:val="008F4673"/>
    <w:rsid w:val="008F48AB"/>
    <w:rsid w:val="008F48EC"/>
    <w:rsid w:val="008F5ED5"/>
    <w:rsid w:val="008F6140"/>
    <w:rsid w:val="009006A3"/>
    <w:rsid w:val="009008FA"/>
    <w:rsid w:val="00900D83"/>
    <w:rsid w:val="00902027"/>
    <w:rsid w:val="00902948"/>
    <w:rsid w:val="00902A45"/>
    <w:rsid w:val="00903C0C"/>
    <w:rsid w:val="00904A4F"/>
    <w:rsid w:val="00905BC3"/>
    <w:rsid w:val="00905D21"/>
    <w:rsid w:val="00907538"/>
    <w:rsid w:val="0091134B"/>
    <w:rsid w:val="00912BBE"/>
    <w:rsid w:val="00914FF4"/>
    <w:rsid w:val="0091567D"/>
    <w:rsid w:val="00915815"/>
    <w:rsid w:val="00915F58"/>
    <w:rsid w:val="00916B33"/>
    <w:rsid w:val="00916F34"/>
    <w:rsid w:val="00917FF5"/>
    <w:rsid w:val="00922474"/>
    <w:rsid w:val="00927287"/>
    <w:rsid w:val="00927F11"/>
    <w:rsid w:val="00927FB3"/>
    <w:rsid w:val="009334CE"/>
    <w:rsid w:val="0093509B"/>
    <w:rsid w:val="00937591"/>
    <w:rsid w:val="00937B8E"/>
    <w:rsid w:val="00941FD0"/>
    <w:rsid w:val="00942400"/>
    <w:rsid w:val="00943460"/>
    <w:rsid w:val="00945381"/>
    <w:rsid w:val="00946CD8"/>
    <w:rsid w:val="009513C7"/>
    <w:rsid w:val="00951719"/>
    <w:rsid w:val="009523B8"/>
    <w:rsid w:val="0095334A"/>
    <w:rsid w:val="00954557"/>
    <w:rsid w:val="00956ECF"/>
    <w:rsid w:val="00957F67"/>
    <w:rsid w:val="009603D1"/>
    <w:rsid w:val="00960D63"/>
    <w:rsid w:val="00961856"/>
    <w:rsid w:val="009618B7"/>
    <w:rsid w:val="00962A1E"/>
    <w:rsid w:val="009633C8"/>
    <w:rsid w:val="00964086"/>
    <w:rsid w:val="009643DE"/>
    <w:rsid w:val="00964B4E"/>
    <w:rsid w:val="009650FE"/>
    <w:rsid w:val="00965439"/>
    <w:rsid w:val="0096613F"/>
    <w:rsid w:val="00967969"/>
    <w:rsid w:val="00967D60"/>
    <w:rsid w:val="009730C1"/>
    <w:rsid w:val="00974CCE"/>
    <w:rsid w:val="00975C12"/>
    <w:rsid w:val="00977399"/>
    <w:rsid w:val="009775F7"/>
    <w:rsid w:val="0098120A"/>
    <w:rsid w:val="00981C41"/>
    <w:rsid w:val="0098226F"/>
    <w:rsid w:val="00982456"/>
    <w:rsid w:val="00982A33"/>
    <w:rsid w:val="00983E11"/>
    <w:rsid w:val="00984201"/>
    <w:rsid w:val="009877BA"/>
    <w:rsid w:val="00987D88"/>
    <w:rsid w:val="00992A19"/>
    <w:rsid w:val="0099684F"/>
    <w:rsid w:val="00996FF9"/>
    <w:rsid w:val="0099766D"/>
    <w:rsid w:val="009A2CE1"/>
    <w:rsid w:val="009A4B7F"/>
    <w:rsid w:val="009A63F6"/>
    <w:rsid w:val="009B0F00"/>
    <w:rsid w:val="009B24A2"/>
    <w:rsid w:val="009B37CA"/>
    <w:rsid w:val="009B6279"/>
    <w:rsid w:val="009B66EF"/>
    <w:rsid w:val="009B776E"/>
    <w:rsid w:val="009C13E0"/>
    <w:rsid w:val="009C2A3E"/>
    <w:rsid w:val="009C31A6"/>
    <w:rsid w:val="009C45D1"/>
    <w:rsid w:val="009C4E36"/>
    <w:rsid w:val="009C65A7"/>
    <w:rsid w:val="009C65D8"/>
    <w:rsid w:val="009C77A5"/>
    <w:rsid w:val="009D03B6"/>
    <w:rsid w:val="009D0D19"/>
    <w:rsid w:val="009D15EE"/>
    <w:rsid w:val="009D161E"/>
    <w:rsid w:val="009D2008"/>
    <w:rsid w:val="009D3848"/>
    <w:rsid w:val="009D3FA0"/>
    <w:rsid w:val="009D42E5"/>
    <w:rsid w:val="009D560B"/>
    <w:rsid w:val="009D590E"/>
    <w:rsid w:val="009D658D"/>
    <w:rsid w:val="009D6E9C"/>
    <w:rsid w:val="009E01D0"/>
    <w:rsid w:val="009E04C6"/>
    <w:rsid w:val="009E10F5"/>
    <w:rsid w:val="009E235E"/>
    <w:rsid w:val="009E3B3D"/>
    <w:rsid w:val="009E3F62"/>
    <w:rsid w:val="009E49DA"/>
    <w:rsid w:val="009E4C9E"/>
    <w:rsid w:val="009E5110"/>
    <w:rsid w:val="009E5906"/>
    <w:rsid w:val="009E6683"/>
    <w:rsid w:val="009E7D3C"/>
    <w:rsid w:val="009F0CAD"/>
    <w:rsid w:val="009F26FE"/>
    <w:rsid w:val="009F4230"/>
    <w:rsid w:val="009F4A7D"/>
    <w:rsid w:val="009F57B8"/>
    <w:rsid w:val="009F7BC4"/>
    <w:rsid w:val="00A014EB"/>
    <w:rsid w:val="00A01D75"/>
    <w:rsid w:val="00A02015"/>
    <w:rsid w:val="00A0277D"/>
    <w:rsid w:val="00A02C1F"/>
    <w:rsid w:val="00A04BB6"/>
    <w:rsid w:val="00A05287"/>
    <w:rsid w:val="00A0564D"/>
    <w:rsid w:val="00A05EE7"/>
    <w:rsid w:val="00A06095"/>
    <w:rsid w:val="00A06554"/>
    <w:rsid w:val="00A07F6B"/>
    <w:rsid w:val="00A10347"/>
    <w:rsid w:val="00A11A45"/>
    <w:rsid w:val="00A1219E"/>
    <w:rsid w:val="00A13DCA"/>
    <w:rsid w:val="00A15CFA"/>
    <w:rsid w:val="00A1699A"/>
    <w:rsid w:val="00A204E7"/>
    <w:rsid w:val="00A20A54"/>
    <w:rsid w:val="00A217EE"/>
    <w:rsid w:val="00A219F1"/>
    <w:rsid w:val="00A23CDB"/>
    <w:rsid w:val="00A26D2C"/>
    <w:rsid w:val="00A30F81"/>
    <w:rsid w:val="00A31659"/>
    <w:rsid w:val="00A32F2D"/>
    <w:rsid w:val="00A3340F"/>
    <w:rsid w:val="00A34523"/>
    <w:rsid w:val="00A34D88"/>
    <w:rsid w:val="00A37305"/>
    <w:rsid w:val="00A40417"/>
    <w:rsid w:val="00A40930"/>
    <w:rsid w:val="00A41432"/>
    <w:rsid w:val="00A41BD4"/>
    <w:rsid w:val="00A42BCD"/>
    <w:rsid w:val="00A430BB"/>
    <w:rsid w:val="00A43BEF"/>
    <w:rsid w:val="00A445A9"/>
    <w:rsid w:val="00A44C84"/>
    <w:rsid w:val="00A45EFE"/>
    <w:rsid w:val="00A461D4"/>
    <w:rsid w:val="00A50F70"/>
    <w:rsid w:val="00A51AC5"/>
    <w:rsid w:val="00A52386"/>
    <w:rsid w:val="00A554EB"/>
    <w:rsid w:val="00A55F0A"/>
    <w:rsid w:val="00A60BE8"/>
    <w:rsid w:val="00A60F4D"/>
    <w:rsid w:val="00A6290D"/>
    <w:rsid w:val="00A64246"/>
    <w:rsid w:val="00A65042"/>
    <w:rsid w:val="00A6512E"/>
    <w:rsid w:val="00A65847"/>
    <w:rsid w:val="00A66ECF"/>
    <w:rsid w:val="00A67ADF"/>
    <w:rsid w:val="00A70578"/>
    <w:rsid w:val="00A7465B"/>
    <w:rsid w:val="00A75744"/>
    <w:rsid w:val="00A77104"/>
    <w:rsid w:val="00A81ABC"/>
    <w:rsid w:val="00A827B7"/>
    <w:rsid w:val="00A8323C"/>
    <w:rsid w:val="00A83AA3"/>
    <w:rsid w:val="00A83DCA"/>
    <w:rsid w:val="00A8431C"/>
    <w:rsid w:val="00A84E32"/>
    <w:rsid w:val="00A86550"/>
    <w:rsid w:val="00A90729"/>
    <w:rsid w:val="00A90FE2"/>
    <w:rsid w:val="00A92FE8"/>
    <w:rsid w:val="00A93672"/>
    <w:rsid w:val="00A937BD"/>
    <w:rsid w:val="00A94231"/>
    <w:rsid w:val="00A9474A"/>
    <w:rsid w:val="00A950DC"/>
    <w:rsid w:val="00A95534"/>
    <w:rsid w:val="00A96103"/>
    <w:rsid w:val="00A979F6"/>
    <w:rsid w:val="00A97B2A"/>
    <w:rsid w:val="00AA3193"/>
    <w:rsid w:val="00AA448F"/>
    <w:rsid w:val="00AA51E1"/>
    <w:rsid w:val="00AA773D"/>
    <w:rsid w:val="00AB0C2C"/>
    <w:rsid w:val="00AB11EC"/>
    <w:rsid w:val="00AB3079"/>
    <w:rsid w:val="00AB5127"/>
    <w:rsid w:val="00AB55FC"/>
    <w:rsid w:val="00AB5EE2"/>
    <w:rsid w:val="00AB6258"/>
    <w:rsid w:val="00AB674F"/>
    <w:rsid w:val="00AB6FC4"/>
    <w:rsid w:val="00AC01DA"/>
    <w:rsid w:val="00AC0F65"/>
    <w:rsid w:val="00AC11C4"/>
    <w:rsid w:val="00AC1473"/>
    <w:rsid w:val="00AC17F8"/>
    <w:rsid w:val="00AC2D68"/>
    <w:rsid w:val="00AC5E43"/>
    <w:rsid w:val="00AC69EB"/>
    <w:rsid w:val="00AC6AC7"/>
    <w:rsid w:val="00AC6B38"/>
    <w:rsid w:val="00AD05E0"/>
    <w:rsid w:val="00AD0F29"/>
    <w:rsid w:val="00AD17B4"/>
    <w:rsid w:val="00AD26F8"/>
    <w:rsid w:val="00AD46D4"/>
    <w:rsid w:val="00AD59B0"/>
    <w:rsid w:val="00AD74A6"/>
    <w:rsid w:val="00AE0145"/>
    <w:rsid w:val="00AE06AD"/>
    <w:rsid w:val="00AE1378"/>
    <w:rsid w:val="00AE137A"/>
    <w:rsid w:val="00AE45FA"/>
    <w:rsid w:val="00AE55BE"/>
    <w:rsid w:val="00AE67F1"/>
    <w:rsid w:val="00AF031E"/>
    <w:rsid w:val="00AF0C42"/>
    <w:rsid w:val="00AF0DAC"/>
    <w:rsid w:val="00AF3B29"/>
    <w:rsid w:val="00AF5CC2"/>
    <w:rsid w:val="00AF612E"/>
    <w:rsid w:val="00AF69AA"/>
    <w:rsid w:val="00AF7193"/>
    <w:rsid w:val="00AF760B"/>
    <w:rsid w:val="00B01379"/>
    <w:rsid w:val="00B019AB"/>
    <w:rsid w:val="00B01B56"/>
    <w:rsid w:val="00B03C25"/>
    <w:rsid w:val="00B042CA"/>
    <w:rsid w:val="00B044B1"/>
    <w:rsid w:val="00B052A9"/>
    <w:rsid w:val="00B05BD4"/>
    <w:rsid w:val="00B06BE9"/>
    <w:rsid w:val="00B11024"/>
    <w:rsid w:val="00B125AA"/>
    <w:rsid w:val="00B132D2"/>
    <w:rsid w:val="00B13784"/>
    <w:rsid w:val="00B1573F"/>
    <w:rsid w:val="00B15B3B"/>
    <w:rsid w:val="00B16ABA"/>
    <w:rsid w:val="00B234D4"/>
    <w:rsid w:val="00B23A2D"/>
    <w:rsid w:val="00B24043"/>
    <w:rsid w:val="00B248AB"/>
    <w:rsid w:val="00B24AD9"/>
    <w:rsid w:val="00B24C4C"/>
    <w:rsid w:val="00B2604C"/>
    <w:rsid w:val="00B26770"/>
    <w:rsid w:val="00B30E71"/>
    <w:rsid w:val="00B319B1"/>
    <w:rsid w:val="00B324CC"/>
    <w:rsid w:val="00B332A6"/>
    <w:rsid w:val="00B33810"/>
    <w:rsid w:val="00B33A57"/>
    <w:rsid w:val="00B370AB"/>
    <w:rsid w:val="00B3783A"/>
    <w:rsid w:val="00B4284D"/>
    <w:rsid w:val="00B44EA6"/>
    <w:rsid w:val="00B450D8"/>
    <w:rsid w:val="00B45C4F"/>
    <w:rsid w:val="00B50298"/>
    <w:rsid w:val="00B5069B"/>
    <w:rsid w:val="00B526E7"/>
    <w:rsid w:val="00B618F0"/>
    <w:rsid w:val="00B61DFD"/>
    <w:rsid w:val="00B634E3"/>
    <w:rsid w:val="00B64134"/>
    <w:rsid w:val="00B6662F"/>
    <w:rsid w:val="00B66BA2"/>
    <w:rsid w:val="00B70948"/>
    <w:rsid w:val="00B73E35"/>
    <w:rsid w:val="00B748F0"/>
    <w:rsid w:val="00B74C22"/>
    <w:rsid w:val="00B771B3"/>
    <w:rsid w:val="00B80DF7"/>
    <w:rsid w:val="00B8160E"/>
    <w:rsid w:val="00B846D6"/>
    <w:rsid w:val="00B8559B"/>
    <w:rsid w:val="00B8626B"/>
    <w:rsid w:val="00B86700"/>
    <w:rsid w:val="00B90778"/>
    <w:rsid w:val="00B9179E"/>
    <w:rsid w:val="00B91FF1"/>
    <w:rsid w:val="00B9679C"/>
    <w:rsid w:val="00B97CC2"/>
    <w:rsid w:val="00BA1113"/>
    <w:rsid w:val="00BA5A61"/>
    <w:rsid w:val="00BA72AF"/>
    <w:rsid w:val="00BA7C91"/>
    <w:rsid w:val="00BB22F4"/>
    <w:rsid w:val="00BB2F54"/>
    <w:rsid w:val="00BB600A"/>
    <w:rsid w:val="00BB75F9"/>
    <w:rsid w:val="00BC03ED"/>
    <w:rsid w:val="00BC1688"/>
    <w:rsid w:val="00BC1D22"/>
    <w:rsid w:val="00BC2769"/>
    <w:rsid w:val="00BC2E64"/>
    <w:rsid w:val="00BC428A"/>
    <w:rsid w:val="00BC4839"/>
    <w:rsid w:val="00BC49F7"/>
    <w:rsid w:val="00BC5458"/>
    <w:rsid w:val="00BC5510"/>
    <w:rsid w:val="00BC7DF8"/>
    <w:rsid w:val="00BC7F7F"/>
    <w:rsid w:val="00BD0086"/>
    <w:rsid w:val="00BD2CD9"/>
    <w:rsid w:val="00BD3EC3"/>
    <w:rsid w:val="00BD5137"/>
    <w:rsid w:val="00BD65C0"/>
    <w:rsid w:val="00BD7AAF"/>
    <w:rsid w:val="00BE1639"/>
    <w:rsid w:val="00BE1B36"/>
    <w:rsid w:val="00BE2050"/>
    <w:rsid w:val="00BE2802"/>
    <w:rsid w:val="00BE33C6"/>
    <w:rsid w:val="00BE35CD"/>
    <w:rsid w:val="00BE3ECF"/>
    <w:rsid w:val="00BF02AE"/>
    <w:rsid w:val="00BF0D34"/>
    <w:rsid w:val="00BF138A"/>
    <w:rsid w:val="00BF152B"/>
    <w:rsid w:val="00BF3363"/>
    <w:rsid w:val="00BF4617"/>
    <w:rsid w:val="00C004B9"/>
    <w:rsid w:val="00C01473"/>
    <w:rsid w:val="00C025ED"/>
    <w:rsid w:val="00C02E04"/>
    <w:rsid w:val="00C050D0"/>
    <w:rsid w:val="00C06C74"/>
    <w:rsid w:val="00C10364"/>
    <w:rsid w:val="00C108EB"/>
    <w:rsid w:val="00C10A4C"/>
    <w:rsid w:val="00C11231"/>
    <w:rsid w:val="00C11ECF"/>
    <w:rsid w:val="00C12BBF"/>
    <w:rsid w:val="00C13D22"/>
    <w:rsid w:val="00C15D3C"/>
    <w:rsid w:val="00C17B9C"/>
    <w:rsid w:val="00C21442"/>
    <w:rsid w:val="00C21ECF"/>
    <w:rsid w:val="00C223B1"/>
    <w:rsid w:val="00C22D8B"/>
    <w:rsid w:val="00C2544E"/>
    <w:rsid w:val="00C25535"/>
    <w:rsid w:val="00C267B5"/>
    <w:rsid w:val="00C31E8B"/>
    <w:rsid w:val="00C3339A"/>
    <w:rsid w:val="00C35517"/>
    <w:rsid w:val="00C3755D"/>
    <w:rsid w:val="00C40A39"/>
    <w:rsid w:val="00C41443"/>
    <w:rsid w:val="00C435DA"/>
    <w:rsid w:val="00C4363C"/>
    <w:rsid w:val="00C44C93"/>
    <w:rsid w:val="00C452D0"/>
    <w:rsid w:val="00C45CD1"/>
    <w:rsid w:val="00C463CD"/>
    <w:rsid w:val="00C46BF3"/>
    <w:rsid w:val="00C4747F"/>
    <w:rsid w:val="00C50ADB"/>
    <w:rsid w:val="00C51242"/>
    <w:rsid w:val="00C536C3"/>
    <w:rsid w:val="00C53981"/>
    <w:rsid w:val="00C54A23"/>
    <w:rsid w:val="00C60567"/>
    <w:rsid w:val="00C6238C"/>
    <w:rsid w:val="00C64BED"/>
    <w:rsid w:val="00C65A3D"/>
    <w:rsid w:val="00C663AE"/>
    <w:rsid w:val="00C66D13"/>
    <w:rsid w:val="00C678AB"/>
    <w:rsid w:val="00C67AC7"/>
    <w:rsid w:val="00C706BA"/>
    <w:rsid w:val="00C70BBA"/>
    <w:rsid w:val="00C7131E"/>
    <w:rsid w:val="00C71B19"/>
    <w:rsid w:val="00C72CCB"/>
    <w:rsid w:val="00C72E4E"/>
    <w:rsid w:val="00C744E2"/>
    <w:rsid w:val="00C74AFA"/>
    <w:rsid w:val="00C74D82"/>
    <w:rsid w:val="00C76BF9"/>
    <w:rsid w:val="00C80D44"/>
    <w:rsid w:val="00C820D2"/>
    <w:rsid w:val="00C82F81"/>
    <w:rsid w:val="00C85600"/>
    <w:rsid w:val="00C870DD"/>
    <w:rsid w:val="00C90573"/>
    <w:rsid w:val="00C90589"/>
    <w:rsid w:val="00C91372"/>
    <w:rsid w:val="00C92487"/>
    <w:rsid w:val="00C9313F"/>
    <w:rsid w:val="00C9485D"/>
    <w:rsid w:val="00C950D4"/>
    <w:rsid w:val="00C97B34"/>
    <w:rsid w:val="00CA0562"/>
    <w:rsid w:val="00CA0B1B"/>
    <w:rsid w:val="00CA1382"/>
    <w:rsid w:val="00CA1E12"/>
    <w:rsid w:val="00CA23DF"/>
    <w:rsid w:val="00CA5C75"/>
    <w:rsid w:val="00CA5FDB"/>
    <w:rsid w:val="00CA66C8"/>
    <w:rsid w:val="00CA7771"/>
    <w:rsid w:val="00CA7826"/>
    <w:rsid w:val="00CA7A4E"/>
    <w:rsid w:val="00CB129D"/>
    <w:rsid w:val="00CB12CB"/>
    <w:rsid w:val="00CB206C"/>
    <w:rsid w:val="00CB24B4"/>
    <w:rsid w:val="00CB32F1"/>
    <w:rsid w:val="00CB390A"/>
    <w:rsid w:val="00CB60DE"/>
    <w:rsid w:val="00CB7BCD"/>
    <w:rsid w:val="00CC00E0"/>
    <w:rsid w:val="00CC13BE"/>
    <w:rsid w:val="00CC3C59"/>
    <w:rsid w:val="00CC4965"/>
    <w:rsid w:val="00CC4A40"/>
    <w:rsid w:val="00CC50F6"/>
    <w:rsid w:val="00CD0592"/>
    <w:rsid w:val="00CD1112"/>
    <w:rsid w:val="00CD3AEB"/>
    <w:rsid w:val="00CD3F7B"/>
    <w:rsid w:val="00CD553A"/>
    <w:rsid w:val="00CD62DB"/>
    <w:rsid w:val="00CD76B6"/>
    <w:rsid w:val="00CD7E90"/>
    <w:rsid w:val="00CE02C6"/>
    <w:rsid w:val="00CE0B5B"/>
    <w:rsid w:val="00CE101B"/>
    <w:rsid w:val="00CE5939"/>
    <w:rsid w:val="00CE60E2"/>
    <w:rsid w:val="00CE6A7E"/>
    <w:rsid w:val="00CE7280"/>
    <w:rsid w:val="00CF0420"/>
    <w:rsid w:val="00CF17DC"/>
    <w:rsid w:val="00CF3C7F"/>
    <w:rsid w:val="00CF3F12"/>
    <w:rsid w:val="00CF4016"/>
    <w:rsid w:val="00CF4124"/>
    <w:rsid w:val="00CF4DF1"/>
    <w:rsid w:val="00CF4E6C"/>
    <w:rsid w:val="00CF506A"/>
    <w:rsid w:val="00CF66F1"/>
    <w:rsid w:val="00D001A9"/>
    <w:rsid w:val="00D00DE9"/>
    <w:rsid w:val="00D03955"/>
    <w:rsid w:val="00D03BF3"/>
    <w:rsid w:val="00D04E55"/>
    <w:rsid w:val="00D05957"/>
    <w:rsid w:val="00D05FD8"/>
    <w:rsid w:val="00D06841"/>
    <w:rsid w:val="00D11766"/>
    <w:rsid w:val="00D12B70"/>
    <w:rsid w:val="00D14160"/>
    <w:rsid w:val="00D14C5A"/>
    <w:rsid w:val="00D17E71"/>
    <w:rsid w:val="00D20042"/>
    <w:rsid w:val="00D21A4B"/>
    <w:rsid w:val="00D223CF"/>
    <w:rsid w:val="00D23CC4"/>
    <w:rsid w:val="00D2505A"/>
    <w:rsid w:val="00D25422"/>
    <w:rsid w:val="00D27D68"/>
    <w:rsid w:val="00D308E4"/>
    <w:rsid w:val="00D30968"/>
    <w:rsid w:val="00D322D5"/>
    <w:rsid w:val="00D3356F"/>
    <w:rsid w:val="00D347C9"/>
    <w:rsid w:val="00D3759C"/>
    <w:rsid w:val="00D4032B"/>
    <w:rsid w:val="00D4183C"/>
    <w:rsid w:val="00D41A6B"/>
    <w:rsid w:val="00D42015"/>
    <w:rsid w:val="00D4302A"/>
    <w:rsid w:val="00D46446"/>
    <w:rsid w:val="00D46705"/>
    <w:rsid w:val="00D472EB"/>
    <w:rsid w:val="00D47640"/>
    <w:rsid w:val="00D477F2"/>
    <w:rsid w:val="00D5285A"/>
    <w:rsid w:val="00D52A7A"/>
    <w:rsid w:val="00D565F5"/>
    <w:rsid w:val="00D56BFC"/>
    <w:rsid w:val="00D577B3"/>
    <w:rsid w:val="00D608A1"/>
    <w:rsid w:val="00D62D88"/>
    <w:rsid w:val="00D63171"/>
    <w:rsid w:val="00D64254"/>
    <w:rsid w:val="00D653F5"/>
    <w:rsid w:val="00D664AB"/>
    <w:rsid w:val="00D66D33"/>
    <w:rsid w:val="00D67348"/>
    <w:rsid w:val="00D67616"/>
    <w:rsid w:val="00D67F8B"/>
    <w:rsid w:val="00D7019F"/>
    <w:rsid w:val="00D72D4C"/>
    <w:rsid w:val="00D72D75"/>
    <w:rsid w:val="00D73C80"/>
    <w:rsid w:val="00D73E66"/>
    <w:rsid w:val="00D74E94"/>
    <w:rsid w:val="00D77A4E"/>
    <w:rsid w:val="00D77C69"/>
    <w:rsid w:val="00D77CFF"/>
    <w:rsid w:val="00D81B1C"/>
    <w:rsid w:val="00D8375D"/>
    <w:rsid w:val="00D84A2B"/>
    <w:rsid w:val="00D85393"/>
    <w:rsid w:val="00D867E7"/>
    <w:rsid w:val="00D86AC4"/>
    <w:rsid w:val="00D86CA1"/>
    <w:rsid w:val="00D874E6"/>
    <w:rsid w:val="00D87583"/>
    <w:rsid w:val="00D905B8"/>
    <w:rsid w:val="00D91F1D"/>
    <w:rsid w:val="00D9287F"/>
    <w:rsid w:val="00D93C80"/>
    <w:rsid w:val="00D9474C"/>
    <w:rsid w:val="00D95255"/>
    <w:rsid w:val="00D95311"/>
    <w:rsid w:val="00D95FD6"/>
    <w:rsid w:val="00D977E7"/>
    <w:rsid w:val="00DA0CBA"/>
    <w:rsid w:val="00DA13BD"/>
    <w:rsid w:val="00DA4800"/>
    <w:rsid w:val="00DB444D"/>
    <w:rsid w:val="00DB54C4"/>
    <w:rsid w:val="00DB6959"/>
    <w:rsid w:val="00DB6D81"/>
    <w:rsid w:val="00DC0D60"/>
    <w:rsid w:val="00DC100C"/>
    <w:rsid w:val="00DC13F3"/>
    <w:rsid w:val="00DC179D"/>
    <w:rsid w:val="00DC2B8E"/>
    <w:rsid w:val="00DC533C"/>
    <w:rsid w:val="00DC697E"/>
    <w:rsid w:val="00DC7C5F"/>
    <w:rsid w:val="00DD0157"/>
    <w:rsid w:val="00DD018B"/>
    <w:rsid w:val="00DD05EA"/>
    <w:rsid w:val="00DD12B2"/>
    <w:rsid w:val="00DD1763"/>
    <w:rsid w:val="00DD27CE"/>
    <w:rsid w:val="00DD3EC1"/>
    <w:rsid w:val="00DD402D"/>
    <w:rsid w:val="00DD4E73"/>
    <w:rsid w:val="00DD5D6C"/>
    <w:rsid w:val="00DE23E9"/>
    <w:rsid w:val="00DE420F"/>
    <w:rsid w:val="00DE737D"/>
    <w:rsid w:val="00DF44AC"/>
    <w:rsid w:val="00DF4C0F"/>
    <w:rsid w:val="00DF5670"/>
    <w:rsid w:val="00DF6569"/>
    <w:rsid w:val="00DF6672"/>
    <w:rsid w:val="00DF68DB"/>
    <w:rsid w:val="00DF7293"/>
    <w:rsid w:val="00E007B4"/>
    <w:rsid w:val="00E01069"/>
    <w:rsid w:val="00E011D6"/>
    <w:rsid w:val="00E028B2"/>
    <w:rsid w:val="00E0680F"/>
    <w:rsid w:val="00E1051B"/>
    <w:rsid w:val="00E10CC2"/>
    <w:rsid w:val="00E11132"/>
    <w:rsid w:val="00E11528"/>
    <w:rsid w:val="00E12074"/>
    <w:rsid w:val="00E12729"/>
    <w:rsid w:val="00E15605"/>
    <w:rsid w:val="00E17249"/>
    <w:rsid w:val="00E1741A"/>
    <w:rsid w:val="00E2166E"/>
    <w:rsid w:val="00E246CF"/>
    <w:rsid w:val="00E24807"/>
    <w:rsid w:val="00E2512E"/>
    <w:rsid w:val="00E2572B"/>
    <w:rsid w:val="00E25DE3"/>
    <w:rsid w:val="00E26CB6"/>
    <w:rsid w:val="00E27156"/>
    <w:rsid w:val="00E2757F"/>
    <w:rsid w:val="00E27848"/>
    <w:rsid w:val="00E309D7"/>
    <w:rsid w:val="00E324E0"/>
    <w:rsid w:val="00E34663"/>
    <w:rsid w:val="00E35D31"/>
    <w:rsid w:val="00E365F3"/>
    <w:rsid w:val="00E37C66"/>
    <w:rsid w:val="00E40370"/>
    <w:rsid w:val="00E405E1"/>
    <w:rsid w:val="00E422A4"/>
    <w:rsid w:val="00E427F6"/>
    <w:rsid w:val="00E42977"/>
    <w:rsid w:val="00E46ECC"/>
    <w:rsid w:val="00E4793B"/>
    <w:rsid w:val="00E507C0"/>
    <w:rsid w:val="00E50D81"/>
    <w:rsid w:val="00E5169E"/>
    <w:rsid w:val="00E53F57"/>
    <w:rsid w:val="00E5437E"/>
    <w:rsid w:val="00E54B49"/>
    <w:rsid w:val="00E55501"/>
    <w:rsid w:val="00E555BF"/>
    <w:rsid w:val="00E606D6"/>
    <w:rsid w:val="00E6136D"/>
    <w:rsid w:val="00E61D08"/>
    <w:rsid w:val="00E63214"/>
    <w:rsid w:val="00E6333D"/>
    <w:rsid w:val="00E63BE1"/>
    <w:rsid w:val="00E63E8E"/>
    <w:rsid w:val="00E6459E"/>
    <w:rsid w:val="00E656E2"/>
    <w:rsid w:val="00E6776B"/>
    <w:rsid w:val="00E678C6"/>
    <w:rsid w:val="00E7136D"/>
    <w:rsid w:val="00E71BE5"/>
    <w:rsid w:val="00E74119"/>
    <w:rsid w:val="00E7423B"/>
    <w:rsid w:val="00E74967"/>
    <w:rsid w:val="00E7572C"/>
    <w:rsid w:val="00E7730E"/>
    <w:rsid w:val="00E80823"/>
    <w:rsid w:val="00E811E4"/>
    <w:rsid w:val="00E817D8"/>
    <w:rsid w:val="00E81DC5"/>
    <w:rsid w:val="00E82B76"/>
    <w:rsid w:val="00E85464"/>
    <w:rsid w:val="00E86274"/>
    <w:rsid w:val="00E868A8"/>
    <w:rsid w:val="00E87B7A"/>
    <w:rsid w:val="00E90BAA"/>
    <w:rsid w:val="00E91DA2"/>
    <w:rsid w:val="00E9260C"/>
    <w:rsid w:val="00E94D17"/>
    <w:rsid w:val="00E951E0"/>
    <w:rsid w:val="00E95395"/>
    <w:rsid w:val="00E96743"/>
    <w:rsid w:val="00E967D3"/>
    <w:rsid w:val="00E96FBB"/>
    <w:rsid w:val="00E9711C"/>
    <w:rsid w:val="00EA336B"/>
    <w:rsid w:val="00EA3968"/>
    <w:rsid w:val="00EA4474"/>
    <w:rsid w:val="00EA57B7"/>
    <w:rsid w:val="00EA68C7"/>
    <w:rsid w:val="00EA6AF7"/>
    <w:rsid w:val="00EA6EB4"/>
    <w:rsid w:val="00EA748E"/>
    <w:rsid w:val="00EA7CDC"/>
    <w:rsid w:val="00EB3B78"/>
    <w:rsid w:val="00EB3D7C"/>
    <w:rsid w:val="00EB5AFD"/>
    <w:rsid w:val="00EB6D15"/>
    <w:rsid w:val="00EB7671"/>
    <w:rsid w:val="00EC027C"/>
    <w:rsid w:val="00EC0990"/>
    <w:rsid w:val="00EC2160"/>
    <w:rsid w:val="00EC3163"/>
    <w:rsid w:val="00EC3EF4"/>
    <w:rsid w:val="00EC4981"/>
    <w:rsid w:val="00ED1D13"/>
    <w:rsid w:val="00ED3DAE"/>
    <w:rsid w:val="00ED5FBB"/>
    <w:rsid w:val="00EE23CB"/>
    <w:rsid w:val="00EE273F"/>
    <w:rsid w:val="00EE3FAE"/>
    <w:rsid w:val="00EE4949"/>
    <w:rsid w:val="00EE4C05"/>
    <w:rsid w:val="00EE53C0"/>
    <w:rsid w:val="00EE6AFC"/>
    <w:rsid w:val="00EF0BF7"/>
    <w:rsid w:val="00EF1973"/>
    <w:rsid w:val="00EF2DF8"/>
    <w:rsid w:val="00EF32A6"/>
    <w:rsid w:val="00EF4F6B"/>
    <w:rsid w:val="00EF5CCE"/>
    <w:rsid w:val="00EF6DC2"/>
    <w:rsid w:val="00EF70B8"/>
    <w:rsid w:val="00EF76E3"/>
    <w:rsid w:val="00F02079"/>
    <w:rsid w:val="00F0293B"/>
    <w:rsid w:val="00F02979"/>
    <w:rsid w:val="00F02B00"/>
    <w:rsid w:val="00F03A71"/>
    <w:rsid w:val="00F069D8"/>
    <w:rsid w:val="00F07A6A"/>
    <w:rsid w:val="00F07BFE"/>
    <w:rsid w:val="00F127DB"/>
    <w:rsid w:val="00F12B69"/>
    <w:rsid w:val="00F12E29"/>
    <w:rsid w:val="00F12F4B"/>
    <w:rsid w:val="00F1385D"/>
    <w:rsid w:val="00F140E1"/>
    <w:rsid w:val="00F17DA1"/>
    <w:rsid w:val="00F21643"/>
    <w:rsid w:val="00F21BB4"/>
    <w:rsid w:val="00F224B2"/>
    <w:rsid w:val="00F22E0D"/>
    <w:rsid w:val="00F2353F"/>
    <w:rsid w:val="00F24421"/>
    <w:rsid w:val="00F259F7"/>
    <w:rsid w:val="00F27BFC"/>
    <w:rsid w:val="00F304BC"/>
    <w:rsid w:val="00F30DDD"/>
    <w:rsid w:val="00F31FBA"/>
    <w:rsid w:val="00F32761"/>
    <w:rsid w:val="00F32BDA"/>
    <w:rsid w:val="00F3340E"/>
    <w:rsid w:val="00F34154"/>
    <w:rsid w:val="00F341CA"/>
    <w:rsid w:val="00F35230"/>
    <w:rsid w:val="00F37297"/>
    <w:rsid w:val="00F40690"/>
    <w:rsid w:val="00F42790"/>
    <w:rsid w:val="00F4607D"/>
    <w:rsid w:val="00F4749C"/>
    <w:rsid w:val="00F47C06"/>
    <w:rsid w:val="00F50505"/>
    <w:rsid w:val="00F50D6B"/>
    <w:rsid w:val="00F510FB"/>
    <w:rsid w:val="00F520F5"/>
    <w:rsid w:val="00F53631"/>
    <w:rsid w:val="00F53AFF"/>
    <w:rsid w:val="00F53C7A"/>
    <w:rsid w:val="00F53F5E"/>
    <w:rsid w:val="00F543D5"/>
    <w:rsid w:val="00F544C6"/>
    <w:rsid w:val="00F55815"/>
    <w:rsid w:val="00F56ED4"/>
    <w:rsid w:val="00F57FE1"/>
    <w:rsid w:val="00F61867"/>
    <w:rsid w:val="00F63AA8"/>
    <w:rsid w:val="00F659FC"/>
    <w:rsid w:val="00F66535"/>
    <w:rsid w:val="00F678AB"/>
    <w:rsid w:val="00F70D40"/>
    <w:rsid w:val="00F72B14"/>
    <w:rsid w:val="00F7385D"/>
    <w:rsid w:val="00F73ACD"/>
    <w:rsid w:val="00F75A2A"/>
    <w:rsid w:val="00F766F3"/>
    <w:rsid w:val="00F80DB3"/>
    <w:rsid w:val="00F81310"/>
    <w:rsid w:val="00F81EC4"/>
    <w:rsid w:val="00F834B0"/>
    <w:rsid w:val="00F835C4"/>
    <w:rsid w:val="00F83ADF"/>
    <w:rsid w:val="00F83DA7"/>
    <w:rsid w:val="00F84C6C"/>
    <w:rsid w:val="00F8640B"/>
    <w:rsid w:val="00F86770"/>
    <w:rsid w:val="00F879D4"/>
    <w:rsid w:val="00F90738"/>
    <w:rsid w:val="00F91A10"/>
    <w:rsid w:val="00F92EC5"/>
    <w:rsid w:val="00F95336"/>
    <w:rsid w:val="00F957EA"/>
    <w:rsid w:val="00F963F6"/>
    <w:rsid w:val="00F96506"/>
    <w:rsid w:val="00FA1FA6"/>
    <w:rsid w:val="00FA2B7D"/>
    <w:rsid w:val="00FA37F1"/>
    <w:rsid w:val="00FA5524"/>
    <w:rsid w:val="00FA5B31"/>
    <w:rsid w:val="00FA64F3"/>
    <w:rsid w:val="00FA66CE"/>
    <w:rsid w:val="00FA6836"/>
    <w:rsid w:val="00FA72EB"/>
    <w:rsid w:val="00FA7611"/>
    <w:rsid w:val="00FB0AB2"/>
    <w:rsid w:val="00FB1C84"/>
    <w:rsid w:val="00FB2346"/>
    <w:rsid w:val="00FB3129"/>
    <w:rsid w:val="00FB42AD"/>
    <w:rsid w:val="00FB4392"/>
    <w:rsid w:val="00FB532C"/>
    <w:rsid w:val="00FB61CD"/>
    <w:rsid w:val="00FB7137"/>
    <w:rsid w:val="00FC23DD"/>
    <w:rsid w:val="00FC240B"/>
    <w:rsid w:val="00FC3475"/>
    <w:rsid w:val="00FC4737"/>
    <w:rsid w:val="00FC5178"/>
    <w:rsid w:val="00FC59ED"/>
    <w:rsid w:val="00FC6A0C"/>
    <w:rsid w:val="00FC6C9B"/>
    <w:rsid w:val="00FC7105"/>
    <w:rsid w:val="00FC79D3"/>
    <w:rsid w:val="00FD0A16"/>
    <w:rsid w:val="00FD2976"/>
    <w:rsid w:val="00FD2E3E"/>
    <w:rsid w:val="00FD2F31"/>
    <w:rsid w:val="00FD39A1"/>
    <w:rsid w:val="00FD3E0A"/>
    <w:rsid w:val="00FD5A0A"/>
    <w:rsid w:val="00FD79E5"/>
    <w:rsid w:val="00FD7F5A"/>
    <w:rsid w:val="00FE0985"/>
    <w:rsid w:val="00FE2F52"/>
    <w:rsid w:val="00FE3333"/>
    <w:rsid w:val="00FE6E19"/>
    <w:rsid w:val="00FE71CE"/>
    <w:rsid w:val="00FF00E4"/>
    <w:rsid w:val="00FF017B"/>
    <w:rsid w:val="00FF0BD7"/>
    <w:rsid w:val="00FF5950"/>
    <w:rsid w:val="00FF7DF2"/>
    <w:rsid w:val="026BC324"/>
    <w:rsid w:val="0354C80B"/>
    <w:rsid w:val="03D0F291"/>
    <w:rsid w:val="03E8A9AC"/>
    <w:rsid w:val="04F391E1"/>
    <w:rsid w:val="051FF7EB"/>
    <w:rsid w:val="06D46313"/>
    <w:rsid w:val="071FDE6A"/>
    <w:rsid w:val="086A36D4"/>
    <w:rsid w:val="0905E1F9"/>
    <w:rsid w:val="09DD9AB0"/>
    <w:rsid w:val="0A7DE7E9"/>
    <w:rsid w:val="0A8D9BDC"/>
    <w:rsid w:val="0AC2E553"/>
    <w:rsid w:val="0B2C70FC"/>
    <w:rsid w:val="0BB7E8CF"/>
    <w:rsid w:val="0C3A1BF8"/>
    <w:rsid w:val="0C718422"/>
    <w:rsid w:val="0D92E02C"/>
    <w:rsid w:val="0F331EBF"/>
    <w:rsid w:val="0F336ED0"/>
    <w:rsid w:val="0F3F53EC"/>
    <w:rsid w:val="0F5DA64D"/>
    <w:rsid w:val="10049EBC"/>
    <w:rsid w:val="10458721"/>
    <w:rsid w:val="108ADFBA"/>
    <w:rsid w:val="1175C5E7"/>
    <w:rsid w:val="119EF5CE"/>
    <w:rsid w:val="11B9293F"/>
    <w:rsid w:val="11D90D5F"/>
    <w:rsid w:val="12584E03"/>
    <w:rsid w:val="12C9A537"/>
    <w:rsid w:val="12EA8331"/>
    <w:rsid w:val="1372DD78"/>
    <w:rsid w:val="13D7F712"/>
    <w:rsid w:val="13DD72BF"/>
    <w:rsid w:val="145882C1"/>
    <w:rsid w:val="1494AECC"/>
    <w:rsid w:val="14C4BBEE"/>
    <w:rsid w:val="156DEA18"/>
    <w:rsid w:val="15D02B35"/>
    <w:rsid w:val="15D9395E"/>
    <w:rsid w:val="165D9AC0"/>
    <w:rsid w:val="16D9B864"/>
    <w:rsid w:val="1717B16B"/>
    <w:rsid w:val="177EBD3B"/>
    <w:rsid w:val="17DCC574"/>
    <w:rsid w:val="1969E330"/>
    <w:rsid w:val="19E9EE71"/>
    <w:rsid w:val="1A1CA291"/>
    <w:rsid w:val="1A8598E3"/>
    <w:rsid w:val="1C6675EE"/>
    <w:rsid w:val="1D4DA731"/>
    <w:rsid w:val="1DBA44BC"/>
    <w:rsid w:val="1EA0A0CA"/>
    <w:rsid w:val="1EA6470B"/>
    <w:rsid w:val="1EC71287"/>
    <w:rsid w:val="1F2F5472"/>
    <w:rsid w:val="1F479D59"/>
    <w:rsid w:val="1F47B1D3"/>
    <w:rsid w:val="1FB748AA"/>
    <w:rsid w:val="2046C97F"/>
    <w:rsid w:val="2147C389"/>
    <w:rsid w:val="2178498F"/>
    <w:rsid w:val="223A5BEC"/>
    <w:rsid w:val="2412BC4F"/>
    <w:rsid w:val="248DF6F9"/>
    <w:rsid w:val="24F6408A"/>
    <w:rsid w:val="250DD455"/>
    <w:rsid w:val="2575BB0E"/>
    <w:rsid w:val="25791FEB"/>
    <w:rsid w:val="26BD26FF"/>
    <w:rsid w:val="27D28E69"/>
    <w:rsid w:val="28512BDB"/>
    <w:rsid w:val="288109BD"/>
    <w:rsid w:val="297292BD"/>
    <w:rsid w:val="2A728D81"/>
    <w:rsid w:val="2A7BEC70"/>
    <w:rsid w:val="2AA5D95F"/>
    <w:rsid w:val="2B29D96B"/>
    <w:rsid w:val="2B751CC5"/>
    <w:rsid w:val="2BD6BE6E"/>
    <w:rsid w:val="2C6C79D5"/>
    <w:rsid w:val="2CDED12E"/>
    <w:rsid w:val="2D6A56C0"/>
    <w:rsid w:val="2E77BECB"/>
    <w:rsid w:val="2EA606ED"/>
    <w:rsid w:val="2EEAB391"/>
    <w:rsid w:val="2EF12DA4"/>
    <w:rsid w:val="2FD1B86A"/>
    <w:rsid w:val="305033EE"/>
    <w:rsid w:val="310003F4"/>
    <w:rsid w:val="312DC3DC"/>
    <w:rsid w:val="3178FBAB"/>
    <w:rsid w:val="31DD7A66"/>
    <w:rsid w:val="3287454A"/>
    <w:rsid w:val="3323A678"/>
    <w:rsid w:val="33544A89"/>
    <w:rsid w:val="335DF75B"/>
    <w:rsid w:val="3363E718"/>
    <w:rsid w:val="3365BBF2"/>
    <w:rsid w:val="348BD65B"/>
    <w:rsid w:val="34CF31FC"/>
    <w:rsid w:val="3526F80F"/>
    <w:rsid w:val="35B51DFA"/>
    <w:rsid w:val="363CB33A"/>
    <w:rsid w:val="38D7DF41"/>
    <w:rsid w:val="38D966C4"/>
    <w:rsid w:val="39754368"/>
    <w:rsid w:val="39943676"/>
    <w:rsid w:val="3A030145"/>
    <w:rsid w:val="3BB7F78C"/>
    <w:rsid w:val="3CA31682"/>
    <w:rsid w:val="3D0DD806"/>
    <w:rsid w:val="3E23AC00"/>
    <w:rsid w:val="3E826C61"/>
    <w:rsid w:val="3EE7D5E2"/>
    <w:rsid w:val="3F58D148"/>
    <w:rsid w:val="3F94EFA7"/>
    <w:rsid w:val="400AEDE6"/>
    <w:rsid w:val="40BF77D5"/>
    <w:rsid w:val="4113C61D"/>
    <w:rsid w:val="4164F58D"/>
    <w:rsid w:val="41B27023"/>
    <w:rsid w:val="41CD8974"/>
    <w:rsid w:val="4203ED88"/>
    <w:rsid w:val="42E2814C"/>
    <w:rsid w:val="43B166B3"/>
    <w:rsid w:val="43C8877E"/>
    <w:rsid w:val="43E2EA99"/>
    <w:rsid w:val="452F26F1"/>
    <w:rsid w:val="45B61374"/>
    <w:rsid w:val="466EBC60"/>
    <w:rsid w:val="4678D3FA"/>
    <w:rsid w:val="47207D77"/>
    <w:rsid w:val="4731B84E"/>
    <w:rsid w:val="475E8E22"/>
    <w:rsid w:val="47C2F90D"/>
    <w:rsid w:val="47EE656F"/>
    <w:rsid w:val="47F6DF90"/>
    <w:rsid w:val="480CC7F3"/>
    <w:rsid w:val="49C8D386"/>
    <w:rsid w:val="49CBE700"/>
    <w:rsid w:val="4A262889"/>
    <w:rsid w:val="4AB93C37"/>
    <w:rsid w:val="4B01F20F"/>
    <w:rsid w:val="4B1686E5"/>
    <w:rsid w:val="4C268F03"/>
    <w:rsid w:val="4CDB5764"/>
    <w:rsid w:val="4D026D81"/>
    <w:rsid w:val="4D6875D2"/>
    <w:rsid w:val="4DA4E243"/>
    <w:rsid w:val="4DBBB9E3"/>
    <w:rsid w:val="4DDD019C"/>
    <w:rsid w:val="5097C7ED"/>
    <w:rsid w:val="50AFA022"/>
    <w:rsid w:val="5167EAC9"/>
    <w:rsid w:val="52A731EF"/>
    <w:rsid w:val="52DBAF9E"/>
    <w:rsid w:val="545A6445"/>
    <w:rsid w:val="546050DB"/>
    <w:rsid w:val="5530D0F6"/>
    <w:rsid w:val="555D9ECE"/>
    <w:rsid w:val="55A1E985"/>
    <w:rsid w:val="55B4EAC4"/>
    <w:rsid w:val="56000BF3"/>
    <w:rsid w:val="56D25557"/>
    <w:rsid w:val="576EB377"/>
    <w:rsid w:val="579BB0F9"/>
    <w:rsid w:val="5809A95B"/>
    <w:rsid w:val="580CA17B"/>
    <w:rsid w:val="5966CE88"/>
    <w:rsid w:val="59CCC75B"/>
    <w:rsid w:val="5A09DB45"/>
    <w:rsid w:val="5A71C75D"/>
    <w:rsid w:val="5AD66C5D"/>
    <w:rsid w:val="5BB5E3FF"/>
    <w:rsid w:val="5C471135"/>
    <w:rsid w:val="5E41A2F2"/>
    <w:rsid w:val="5EF3D188"/>
    <w:rsid w:val="5F1E2F8E"/>
    <w:rsid w:val="5FD52126"/>
    <w:rsid w:val="60FF8E13"/>
    <w:rsid w:val="61A6CD4A"/>
    <w:rsid w:val="61C96417"/>
    <w:rsid w:val="62094EAF"/>
    <w:rsid w:val="62482206"/>
    <w:rsid w:val="63799DEE"/>
    <w:rsid w:val="643B315F"/>
    <w:rsid w:val="658BCDFA"/>
    <w:rsid w:val="65ED1630"/>
    <w:rsid w:val="65F5E234"/>
    <w:rsid w:val="66F4FD0D"/>
    <w:rsid w:val="676C6F2C"/>
    <w:rsid w:val="67AD6010"/>
    <w:rsid w:val="67C2DCC9"/>
    <w:rsid w:val="683F8147"/>
    <w:rsid w:val="6869D102"/>
    <w:rsid w:val="68E60500"/>
    <w:rsid w:val="691BF3DE"/>
    <w:rsid w:val="69C9F8C0"/>
    <w:rsid w:val="6A136D7B"/>
    <w:rsid w:val="6C7C3F2B"/>
    <w:rsid w:val="6C8A7F0E"/>
    <w:rsid w:val="6CC67397"/>
    <w:rsid w:val="6D49E80F"/>
    <w:rsid w:val="6E1DE481"/>
    <w:rsid w:val="6F761EB9"/>
    <w:rsid w:val="703EB216"/>
    <w:rsid w:val="706E53FB"/>
    <w:rsid w:val="70D87C1E"/>
    <w:rsid w:val="7155028B"/>
    <w:rsid w:val="71685E49"/>
    <w:rsid w:val="71E4A142"/>
    <w:rsid w:val="7223778E"/>
    <w:rsid w:val="72368FD7"/>
    <w:rsid w:val="725F756D"/>
    <w:rsid w:val="738B996C"/>
    <w:rsid w:val="740A5B64"/>
    <w:rsid w:val="752168E6"/>
    <w:rsid w:val="758D9AE0"/>
    <w:rsid w:val="763AAEF3"/>
    <w:rsid w:val="76C82FEA"/>
    <w:rsid w:val="77C3005F"/>
    <w:rsid w:val="787691C0"/>
    <w:rsid w:val="787DE0F4"/>
    <w:rsid w:val="7965A416"/>
    <w:rsid w:val="799F9A7A"/>
    <w:rsid w:val="79F67F39"/>
    <w:rsid w:val="7A138A96"/>
    <w:rsid w:val="7A498CF8"/>
    <w:rsid w:val="7A532F48"/>
    <w:rsid w:val="7B557DB6"/>
    <w:rsid w:val="7BEEDF96"/>
    <w:rsid w:val="7CBF70F3"/>
    <w:rsid w:val="7DD9471B"/>
    <w:rsid w:val="7E44846C"/>
    <w:rsid w:val="7E7D61C5"/>
    <w:rsid w:val="7EDEE2D8"/>
    <w:rsid w:val="7FBB26C0"/>
    <w:rsid w:val="7FD893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D8B5B1E"/>
  <w14:defaultImageDpi w14:val="32767"/>
  <w15:chartTrackingRefBased/>
  <w15:docId w15:val="{E4886136-D53E-4241-8DA0-D89F5B3E9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08A1"/>
    <w:pPr>
      <w:spacing w:line="360" w:lineRule="auto"/>
      <w:jc w:val="both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608A1"/>
    <w:pPr>
      <w:keepNext/>
      <w:keepLines/>
      <w:numPr>
        <w:numId w:val="65"/>
      </w:numPr>
      <w:spacing w:before="360" w:after="120"/>
      <w:ind w:left="431" w:hanging="431"/>
      <w:jc w:val="left"/>
      <w:outlineLvl w:val="0"/>
    </w:pPr>
    <w:rPr>
      <w:rFonts w:eastAsia="Times New Roman" w:cs="Times New Roman"/>
      <w:b/>
      <w:bCs/>
      <w:sz w:val="40"/>
      <w:szCs w:val="40"/>
      <w:lang w:val="en-U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36447"/>
    <w:pPr>
      <w:keepNext/>
      <w:keepLines/>
      <w:numPr>
        <w:ilvl w:val="1"/>
        <w:numId w:val="65"/>
      </w:numPr>
      <w:spacing w:before="160" w:after="120"/>
      <w:outlineLvl w:val="1"/>
    </w:pPr>
    <w:rPr>
      <w:rFonts w:eastAsia="Times New Roman" w:cs="Times New Roman"/>
      <w:b/>
      <w:bCs/>
      <w:szCs w:val="24"/>
      <w:lang w:bidi="he-IL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CC50F6"/>
    <w:pPr>
      <w:keepNext/>
      <w:keepLines/>
      <w:numPr>
        <w:ilvl w:val="2"/>
        <w:numId w:val="65"/>
      </w:numPr>
      <w:spacing w:before="160" w:after="120"/>
      <w:outlineLvl w:val="2"/>
    </w:pPr>
    <w:rPr>
      <w:rFonts w:eastAsia="Times New Roman" w:cs="Times New Roman"/>
      <w:i/>
      <w:szCs w:val="24"/>
      <w:bdr w:val="none" w:sz="0" w:space="0" w:color="auto" w:frame="1"/>
      <w:lang w:val="el" w:bidi="he-IL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FA37F1"/>
    <w:pPr>
      <w:keepNext/>
      <w:keepLines/>
      <w:spacing w:before="160" w:after="120"/>
      <w:outlineLvl w:val="3"/>
    </w:pPr>
    <w:rPr>
      <w:rFonts w:eastAsia="Times New Roman" w:cs="Times New Roman"/>
      <w:bCs/>
      <w:i/>
      <w:iCs/>
      <w:szCs w:val="24"/>
      <w:lang w:val="en-US" w:bidi="he-IL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C66D13"/>
    <w:pPr>
      <w:keepNext/>
      <w:keepLines/>
      <w:numPr>
        <w:ilvl w:val="4"/>
        <w:numId w:val="65"/>
      </w:numPr>
      <w:spacing w:before="160" w:after="120"/>
      <w:outlineLvl w:val="4"/>
    </w:pPr>
    <w:rPr>
      <w:rFonts w:eastAsiaTheme="majorEastAsia" w:cstheme="majorBidi"/>
    </w:rPr>
  </w:style>
  <w:style w:type="paragraph" w:styleId="Heading6">
    <w:name w:val="heading 6"/>
    <w:basedOn w:val="Normal"/>
    <w:next w:val="Normal"/>
    <w:link w:val="Heading6Char"/>
    <w:autoRedefine/>
    <w:uiPriority w:val="9"/>
    <w:unhideWhenUsed/>
    <w:qFormat/>
    <w:rsid w:val="00E427F6"/>
    <w:pPr>
      <w:keepNext/>
      <w:keepLines/>
      <w:numPr>
        <w:ilvl w:val="5"/>
        <w:numId w:val="65"/>
      </w:numPr>
      <w:spacing w:before="160" w:after="12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Normal"/>
    <w:link w:val="Heading7Char"/>
    <w:autoRedefine/>
    <w:uiPriority w:val="9"/>
    <w:semiHidden/>
    <w:unhideWhenUsed/>
    <w:qFormat/>
    <w:rsid w:val="00E427F6"/>
    <w:pPr>
      <w:keepNext/>
      <w:keepLines/>
      <w:numPr>
        <w:ilvl w:val="6"/>
        <w:numId w:val="65"/>
      </w:numPr>
      <w:spacing w:before="160" w:after="120"/>
      <w:outlineLvl w:val="6"/>
    </w:pPr>
    <w:rPr>
      <w:rFonts w:eastAsiaTheme="majorEastAsia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006A3"/>
    <w:pPr>
      <w:keepNext/>
      <w:keepLines/>
      <w:numPr>
        <w:ilvl w:val="7"/>
        <w:numId w:val="6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006A3"/>
    <w:pPr>
      <w:keepNext/>
      <w:keepLines/>
      <w:numPr>
        <w:ilvl w:val="8"/>
        <w:numId w:val="6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0AD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0AD0"/>
  </w:style>
  <w:style w:type="paragraph" w:styleId="Footer">
    <w:name w:val="footer"/>
    <w:basedOn w:val="Normal"/>
    <w:link w:val="FooterChar"/>
    <w:uiPriority w:val="99"/>
    <w:unhideWhenUsed/>
    <w:rsid w:val="00210AD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0AD0"/>
  </w:style>
  <w:style w:type="character" w:customStyle="1" w:styleId="Heading1Char">
    <w:name w:val="Heading 1 Char"/>
    <w:basedOn w:val="DefaultParagraphFont"/>
    <w:link w:val="Heading1"/>
    <w:uiPriority w:val="9"/>
    <w:rsid w:val="00D608A1"/>
    <w:rPr>
      <w:rFonts w:ascii="Times New Roman" w:eastAsia="Times New Roman" w:hAnsi="Times New Roman" w:cs="Times New Roman"/>
      <w:b/>
      <w:bCs/>
      <w:sz w:val="40"/>
      <w:szCs w:val="40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210AD0"/>
    <w:pPr>
      <w:outlineLvl w:val="9"/>
    </w:pPr>
    <w:rPr>
      <w:lang w:eastAsia="el-GR"/>
    </w:rPr>
  </w:style>
  <w:style w:type="paragraph" w:styleId="ListParagraph">
    <w:name w:val="List Paragraph"/>
    <w:basedOn w:val="Normal"/>
    <w:uiPriority w:val="34"/>
    <w:qFormat/>
    <w:rsid w:val="009C65D8"/>
    <w:pPr>
      <w:ind w:left="720"/>
      <w:contextualSpacing/>
    </w:pPr>
  </w:style>
  <w:style w:type="table" w:styleId="TableGrid">
    <w:name w:val="Table Grid"/>
    <w:basedOn w:val="TableNormal"/>
    <w:uiPriority w:val="39"/>
    <w:rsid w:val="001615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A31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A319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A3193"/>
    <w:rPr>
      <w:sz w:val="20"/>
      <w:szCs w:val="20"/>
    </w:rPr>
  </w:style>
  <w:style w:type="paragraph" w:styleId="NoSpacing">
    <w:name w:val="No Spacing"/>
    <w:uiPriority w:val="1"/>
    <w:qFormat/>
    <w:rsid w:val="00D308E4"/>
    <w:pPr>
      <w:spacing w:after="0" w:line="240" w:lineRule="auto"/>
    </w:pPr>
    <w:rPr>
      <w:lang w:val="en-US" w:bidi="he-IL"/>
    </w:rPr>
  </w:style>
  <w:style w:type="paragraph" w:styleId="NormalWeb">
    <w:name w:val="Normal (Web)"/>
    <w:basedOn w:val="Normal"/>
    <w:uiPriority w:val="99"/>
    <w:unhideWhenUsed/>
    <w:rsid w:val="006525DD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US" w:bidi="he-IL"/>
    </w:rPr>
  </w:style>
  <w:style w:type="character" w:customStyle="1" w:styleId="markedcontent">
    <w:name w:val="markedcontent"/>
    <w:basedOn w:val="DefaultParagraphFont"/>
    <w:rsid w:val="006525DD"/>
  </w:style>
  <w:style w:type="character" w:customStyle="1" w:styleId="Heading2Char">
    <w:name w:val="Heading 2 Char"/>
    <w:basedOn w:val="DefaultParagraphFont"/>
    <w:link w:val="Heading2"/>
    <w:uiPriority w:val="9"/>
    <w:rsid w:val="00336447"/>
    <w:rPr>
      <w:rFonts w:ascii="Times New Roman" w:eastAsia="Times New Roman" w:hAnsi="Times New Roman" w:cs="Times New Roman"/>
      <w:b/>
      <w:bCs/>
      <w:sz w:val="24"/>
      <w:szCs w:val="24"/>
      <w:lang w:bidi="he-IL"/>
    </w:rPr>
  </w:style>
  <w:style w:type="character" w:customStyle="1" w:styleId="Heading3Char">
    <w:name w:val="Heading 3 Char"/>
    <w:basedOn w:val="DefaultParagraphFont"/>
    <w:link w:val="Heading3"/>
    <w:uiPriority w:val="9"/>
    <w:rsid w:val="00CC50F6"/>
    <w:rPr>
      <w:rFonts w:ascii="Times New Roman" w:eastAsia="Times New Roman" w:hAnsi="Times New Roman" w:cs="Times New Roman"/>
      <w:i/>
      <w:sz w:val="24"/>
      <w:szCs w:val="24"/>
      <w:bdr w:val="none" w:sz="0" w:space="0" w:color="auto" w:frame="1"/>
      <w:lang w:val="el" w:bidi="he-IL"/>
    </w:rPr>
  </w:style>
  <w:style w:type="character" w:customStyle="1" w:styleId="Heading4Char">
    <w:name w:val="Heading 4 Char"/>
    <w:basedOn w:val="DefaultParagraphFont"/>
    <w:link w:val="Heading4"/>
    <w:uiPriority w:val="9"/>
    <w:rsid w:val="00FA37F1"/>
    <w:rPr>
      <w:rFonts w:ascii="Times New Roman" w:eastAsia="Times New Roman" w:hAnsi="Times New Roman" w:cs="Times New Roman"/>
      <w:bCs/>
      <w:i/>
      <w:iCs/>
      <w:sz w:val="24"/>
      <w:szCs w:val="24"/>
      <w:lang w:val="en-US" w:bidi="he-IL"/>
    </w:rPr>
  </w:style>
  <w:style w:type="character" w:customStyle="1" w:styleId="base">
    <w:name w:val="base"/>
    <w:basedOn w:val="DefaultParagraphFont"/>
    <w:rsid w:val="00F81EC4"/>
  </w:style>
  <w:style w:type="character" w:styleId="Hyperlink">
    <w:name w:val="Hyperlink"/>
    <w:basedOn w:val="DefaultParagraphFont"/>
    <w:uiPriority w:val="99"/>
    <w:unhideWhenUsed/>
    <w:rsid w:val="00F81EC4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F81EC4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81EC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81EC4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y2iqfc">
    <w:name w:val="y2iqfc"/>
    <w:basedOn w:val="DefaultParagraphFont"/>
    <w:rsid w:val="00F81EC4"/>
  </w:style>
  <w:style w:type="paragraph" w:styleId="Caption">
    <w:name w:val="caption"/>
    <w:basedOn w:val="Normal"/>
    <w:next w:val="Normal"/>
    <w:uiPriority w:val="35"/>
    <w:unhideWhenUsed/>
    <w:qFormat/>
    <w:rsid w:val="00927F11"/>
    <w:pPr>
      <w:spacing w:before="120" w:after="200" w:line="240" w:lineRule="auto"/>
      <w:jc w:val="center"/>
    </w:pPr>
    <w:rPr>
      <w:i/>
      <w:iCs/>
      <w:sz w:val="18"/>
      <w:szCs w:val="18"/>
      <w:lang w:val="en-US" w:bidi="he-IL"/>
    </w:rPr>
  </w:style>
  <w:style w:type="paragraph" w:styleId="TOC1">
    <w:name w:val="toc 1"/>
    <w:basedOn w:val="Normal"/>
    <w:next w:val="Normal"/>
    <w:autoRedefine/>
    <w:uiPriority w:val="39"/>
    <w:unhideWhenUsed/>
    <w:rsid w:val="00AE45FA"/>
    <w:pPr>
      <w:tabs>
        <w:tab w:val="left" w:pos="440"/>
        <w:tab w:val="right" w:leader="dot" w:pos="8296"/>
      </w:tabs>
      <w:spacing w:after="100"/>
    </w:pPr>
  </w:style>
  <w:style w:type="character" w:customStyle="1" w:styleId="Heading5Char">
    <w:name w:val="Heading 5 Char"/>
    <w:basedOn w:val="DefaultParagraphFont"/>
    <w:link w:val="Heading5"/>
    <w:uiPriority w:val="9"/>
    <w:rsid w:val="00C66D13"/>
    <w:rPr>
      <w:rFonts w:ascii="Arial" w:eastAsiaTheme="majorEastAsia" w:hAnsi="Arial" w:cstheme="majorBidi"/>
    </w:rPr>
  </w:style>
  <w:style w:type="character" w:customStyle="1" w:styleId="Heading6Char">
    <w:name w:val="Heading 6 Char"/>
    <w:basedOn w:val="DefaultParagraphFont"/>
    <w:link w:val="Heading6"/>
    <w:uiPriority w:val="9"/>
    <w:rsid w:val="00E427F6"/>
    <w:rPr>
      <w:rFonts w:ascii="Arial" w:eastAsiaTheme="majorEastAsia" w:hAnsi="Arial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427F6"/>
    <w:rPr>
      <w:rFonts w:ascii="Arial" w:eastAsiaTheme="majorEastAsia" w:hAnsi="Arial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006A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006A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BA72A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BA72AF"/>
    <w:pPr>
      <w:spacing w:after="100"/>
      <w:ind w:left="440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34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34D4"/>
    <w:rPr>
      <w:rFonts w:ascii="Arial" w:hAnsi="Arial"/>
      <w:b/>
      <w:bCs/>
      <w:sz w:val="20"/>
      <w:szCs w:val="20"/>
    </w:rPr>
  </w:style>
  <w:style w:type="table" w:styleId="GridTable4-Accent3">
    <w:name w:val="Grid Table 4 Accent 3"/>
    <w:basedOn w:val="TableNormal"/>
    <w:uiPriority w:val="49"/>
    <w:rsid w:val="00051785"/>
    <w:pPr>
      <w:spacing w:after="0" w:line="240" w:lineRule="auto"/>
      <w:jc w:val="center"/>
    </w:pPr>
    <w:rPr>
      <w:rFonts w:ascii="Arial" w:hAnsi="Arial"/>
      <w:sz w:val="18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cPr>
      <w:vAlign w:val="center"/>
    </w:tcPr>
    <w:tblStylePr w:type="firstRow">
      <w:rPr>
        <w:rFonts w:ascii="Arial" w:hAnsi="Arial"/>
        <w:b/>
        <w:bCs/>
        <w:color w:val="FFFFFF" w:themeColor="background1"/>
        <w:sz w:val="18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rFonts w:ascii="Arial" w:hAnsi="Arial"/>
        <w:b/>
        <w:bCs/>
        <w:sz w:val="18"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rFonts w:ascii="Arial" w:hAnsi="Arial"/>
        <w:b w:val="0"/>
        <w:bCs/>
        <w:sz w:val="18"/>
      </w:rPr>
    </w:tblStylePr>
    <w:tblStylePr w:type="lastCol">
      <w:rPr>
        <w:rFonts w:ascii="Arial" w:hAnsi="Arial"/>
        <w:b w:val="0"/>
        <w:bCs/>
        <w:sz w:val="18"/>
      </w:rPr>
    </w:tblStylePr>
    <w:tblStylePr w:type="band1Vert">
      <w:rPr>
        <w:rFonts w:ascii="Arial" w:hAnsi="Arial"/>
        <w:sz w:val="18"/>
      </w:rPr>
    </w:tblStylePr>
    <w:tblStylePr w:type="band2Vert">
      <w:rPr>
        <w:rFonts w:ascii="Arial" w:hAnsi="Arial"/>
        <w:sz w:val="18"/>
      </w:rPr>
    </w:tblStylePr>
    <w:tblStylePr w:type="band1Horz">
      <w:rPr>
        <w:rFonts w:ascii="Arial" w:hAnsi="Arial"/>
        <w:sz w:val="18"/>
      </w:rPr>
      <w:tblPr/>
      <w:tcPr>
        <w:shd w:val="clear" w:color="auto" w:fill="EDEDED" w:themeFill="accent3" w:themeFillTint="33"/>
      </w:tcPr>
    </w:tblStylePr>
    <w:tblStylePr w:type="band2Horz">
      <w:rPr>
        <w:rFonts w:ascii="Arial" w:hAnsi="Arial"/>
        <w:sz w:val="18"/>
      </w:rPr>
      <w:tblPr/>
      <w:tcPr>
        <w:shd w:val="clear" w:color="auto" w:fill="FFFFFF" w:themeFill="background1"/>
      </w:tcPr>
    </w:tblStylePr>
  </w:style>
  <w:style w:type="table" w:styleId="PlainTable5">
    <w:name w:val="Plain Table 5"/>
    <w:basedOn w:val="TableNormal"/>
    <w:uiPriority w:val="45"/>
    <w:rsid w:val="00E26CB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1D77D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2">
    <w:name w:val="Grid Table 4 Accent 2"/>
    <w:basedOn w:val="TableNormal"/>
    <w:uiPriority w:val="49"/>
    <w:rsid w:val="00AF7193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3">
    <w:name w:val="Grid Table 5 Dark Accent 3"/>
    <w:basedOn w:val="TableNormal"/>
    <w:uiPriority w:val="50"/>
    <w:rsid w:val="00AF719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6Colorful">
    <w:name w:val="Grid Table 6 Colorful"/>
    <w:basedOn w:val="TableNormal"/>
    <w:uiPriority w:val="51"/>
    <w:rsid w:val="00AF719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3-Accent3">
    <w:name w:val="Grid Table 3 Accent 3"/>
    <w:basedOn w:val="TableNormal"/>
    <w:uiPriority w:val="48"/>
    <w:rsid w:val="00247A0B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2-Accent3">
    <w:name w:val="Grid Table 2 Accent 3"/>
    <w:basedOn w:val="TableNormal"/>
    <w:uiPriority w:val="47"/>
    <w:rsid w:val="00247A0B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1Light-Accent3">
    <w:name w:val="Grid Table 1 Light Accent 3"/>
    <w:basedOn w:val="TableNormal"/>
    <w:uiPriority w:val="46"/>
    <w:rsid w:val="00247A0B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4">
    <w:name w:val="Grid Table 4 Accent 4"/>
    <w:basedOn w:val="TableNormal"/>
    <w:uiPriority w:val="49"/>
    <w:rsid w:val="00051785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a">
    <w:name w:val="Για πτυχιακή"/>
    <w:basedOn w:val="TableNormal"/>
    <w:uiPriority w:val="99"/>
    <w:rsid w:val="003B77F7"/>
    <w:pPr>
      <w:spacing w:after="0" w:line="240" w:lineRule="auto"/>
      <w:jc w:val="center"/>
    </w:pPr>
    <w:rPr>
      <w:rFonts w:ascii="Arial" w:hAnsi="Arial"/>
      <w:sz w:val="18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b/>
        <w:color w:val="FFFFFF" w:themeColor="background1"/>
      </w:rPr>
      <w:tblPr/>
      <w:tcPr>
        <w:shd w:val="clear" w:color="auto" w:fill="A5A5A5" w:themeFill="accent3"/>
      </w:tcPr>
    </w:tblStylePr>
    <w:tblStylePr w:type="band1Horz">
      <w:tblPr/>
      <w:tcPr>
        <w:shd w:val="clear" w:color="auto" w:fill="E7E6E6" w:themeFill="background2"/>
      </w:tcPr>
    </w:tblStylePr>
  </w:style>
  <w:style w:type="paragraph" w:styleId="Revision">
    <w:name w:val="Revision"/>
    <w:hidden/>
    <w:uiPriority w:val="99"/>
    <w:semiHidden/>
    <w:rsid w:val="00EF5CCE"/>
    <w:pPr>
      <w:spacing w:after="0" w:line="240" w:lineRule="auto"/>
    </w:pPr>
    <w:rPr>
      <w:rFonts w:ascii="Arial" w:hAnsi="Arial"/>
    </w:rPr>
  </w:style>
  <w:style w:type="character" w:styleId="UnresolvedMention">
    <w:name w:val="Unresolved Mention"/>
    <w:basedOn w:val="DefaultParagraphFont"/>
    <w:uiPriority w:val="99"/>
    <w:semiHidden/>
    <w:unhideWhenUsed/>
    <w:rsid w:val="00DD27C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8546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4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8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2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9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03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5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05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28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91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66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86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1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13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7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8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14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0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5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7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65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64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8055A0-359F-47D0-B836-2F29CE54DE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5</TotalTime>
  <Pages>2</Pages>
  <Words>122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ΠΛΑΤΗ ΑΝΤΙΓΟΝΗ</dc:creator>
  <cp:keywords/>
  <dc:description/>
  <cp:lastModifiedBy>Yannis Daliakopoulos</cp:lastModifiedBy>
  <cp:revision>260</cp:revision>
  <dcterms:created xsi:type="dcterms:W3CDTF">2022-05-26T15:22:00Z</dcterms:created>
  <dcterms:modified xsi:type="dcterms:W3CDTF">2022-10-18T2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atena</vt:lpwstr>
  </property>
  <property fmtid="{D5CDD505-2E9C-101B-9397-08002B2CF9AE}" pid="9" name="Mendeley Recent Style Name 3_1">
    <vt:lpwstr>Catena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elsevier-harvard</vt:lpwstr>
  </property>
  <property fmtid="{D5CDD505-2E9C-101B-9397-08002B2CF9AE}" pid="15" name="Mendeley Recent Style Name 6_1">
    <vt:lpwstr>Elsevier - Harvard (with titles)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8th edition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01a14dab-01d2-3986-a74d-5a9694c3226b</vt:lpwstr>
  </property>
  <property fmtid="{D5CDD505-2E9C-101B-9397-08002B2CF9AE}" pid="24" name="Mendeley Citation Style_1">
    <vt:lpwstr>http://www.zotero.org/styles/apa</vt:lpwstr>
  </property>
</Properties>
</file>